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13996" w14:textId="77777777" w:rsidR="00773606" w:rsidRPr="00FE02D2" w:rsidRDefault="005341B5" w:rsidP="0077360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b Assignment #2</w:t>
      </w:r>
      <w:r w:rsidR="00773606" w:rsidRPr="00FE02D2">
        <w:rPr>
          <w:b/>
          <w:sz w:val="28"/>
          <w:szCs w:val="28"/>
        </w:rPr>
        <w:t xml:space="preserve"> – </w:t>
      </w:r>
      <w:r>
        <w:rPr>
          <w:b/>
          <w:sz w:val="28"/>
          <w:szCs w:val="28"/>
        </w:rPr>
        <w:t>Algorithm Analysis</w:t>
      </w:r>
    </w:p>
    <w:p w14:paraId="5DAB1684" w14:textId="77777777" w:rsidR="00773606" w:rsidRDefault="00773606" w:rsidP="00773606">
      <w:pPr>
        <w:rPr>
          <w:sz w:val="24"/>
          <w:szCs w:val="24"/>
        </w:rPr>
      </w:pPr>
    </w:p>
    <w:p w14:paraId="6E9C2830" w14:textId="77777777" w:rsidR="0074367D" w:rsidRPr="00321FCB" w:rsidRDefault="0074367D" w:rsidP="0074367D">
      <w:pPr>
        <w:rPr>
          <w:sz w:val="28"/>
          <w:szCs w:val="28"/>
        </w:rPr>
      </w:pPr>
      <w:r w:rsidRPr="00321FCB">
        <w:rPr>
          <w:sz w:val="28"/>
          <w:szCs w:val="28"/>
        </w:rPr>
        <w:t>Due Date:</w:t>
      </w:r>
      <w:r w:rsidRPr="00321FCB">
        <w:rPr>
          <w:sz w:val="28"/>
          <w:szCs w:val="28"/>
        </w:rPr>
        <w:tab/>
        <w:t>By the dropbox deadline.</w:t>
      </w:r>
    </w:p>
    <w:p w14:paraId="16D66E5F" w14:textId="77777777" w:rsidR="00773606" w:rsidRDefault="00773606" w:rsidP="00773606">
      <w:pPr>
        <w:rPr>
          <w:sz w:val="24"/>
          <w:szCs w:val="24"/>
        </w:rPr>
      </w:pPr>
    </w:p>
    <w:p w14:paraId="3B54F5F3" w14:textId="77777777"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14:paraId="456C3109" w14:textId="77777777" w:rsidR="00ED1D9C" w:rsidRPr="00396838" w:rsidRDefault="00ED1D9C" w:rsidP="009C033F">
      <w:pPr>
        <w:numPr>
          <w:ilvl w:val="0"/>
          <w:numId w:val="1"/>
        </w:numPr>
      </w:pPr>
      <w:r>
        <w:rPr>
          <w:sz w:val="24"/>
          <w:szCs w:val="24"/>
        </w:rPr>
        <w:t>Perform experimental analysis of algorithms</w:t>
      </w:r>
      <w:r>
        <w:t xml:space="preserve"> </w:t>
      </w:r>
    </w:p>
    <w:p w14:paraId="62A2043A" w14:textId="77777777" w:rsidR="00396838" w:rsidRPr="00ED1D9C" w:rsidRDefault="00ED1D9C" w:rsidP="009C033F">
      <w:pPr>
        <w:numPr>
          <w:ilvl w:val="0"/>
          <w:numId w:val="1"/>
        </w:numPr>
      </w:pPr>
      <w:r>
        <w:rPr>
          <w:sz w:val="24"/>
        </w:rPr>
        <w:t xml:space="preserve">Explain and proof the running time of algorithms in terms of </w:t>
      </w:r>
      <w:r w:rsidRPr="005341B5">
        <w:rPr>
          <w:sz w:val="24"/>
          <w:szCs w:val="24"/>
        </w:rPr>
        <w:t xml:space="preserve">big-Oh </w:t>
      </w:r>
      <w:r>
        <w:rPr>
          <w:sz w:val="24"/>
          <w:szCs w:val="24"/>
        </w:rPr>
        <w:t>notation</w:t>
      </w:r>
    </w:p>
    <w:p w14:paraId="7C891CBA" w14:textId="77777777" w:rsidR="00ED1D9C" w:rsidRPr="00ED1D9C" w:rsidRDefault="00ED1D9C" w:rsidP="00ED1D9C">
      <w:pPr>
        <w:ind w:left="1800"/>
      </w:pPr>
    </w:p>
    <w:p w14:paraId="33200ED9" w14:textId="77777777" w:rsidR="00396838" w:rsidRPr="002B357C" w:rsidRDefault="00396838" w:rsidP="00773606">
      <w:pPr>
        <w:rPr>
          <w:sz w:val="24"/>
          <w:szCs w:val="24"/>
        </w:rPr>
      </w:pPr>
    </w:p>
    <w:p w14:paraId="6FE6574C" w14:textId="77777777"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>Read the course’s text chapt</w:t>
      </w:r>
      <w:r>
        <w:rPr>
          <w:sz w:val="24"/>
          <w:szCs w:val="24"/>
        </w:rPr>
        <w:t>er</w:t>
      </w:r>
      <w:r w:rsidRPr="002B357C">
        <w:rPr>
          <w:sz w:val="24"/>
          <w:szCs w:val="24"/>
        </w:rPr>
        <w:t xml:space="preserve"> </w:t>
      </w:r>
      <w:r w:rsidR="0049349F">
        <w:rPr>
          <w:sz w:val="24"/>
          <w:szCs w:val="24"/>
        </w:rPr>
        <w:t>4</w:t>
      </w:r>
      <w:r w:rsidRPr="002B357C">
        <w:rPr>
          <w:sz w:val="24"/>
          <w:szCs w:val="24"/>
        </w:rPr>
        <w:t xml:space="preserve"> 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72AFEED9" w14:textId="77777777" w:rsidR="00773606" w:rsidRDefault="00773606" w:rsidP="00773606">
      <w:pPr>
        <w:ind w:left="1440" w:hanging="1440"/>
        <w:rPr>
          <w:sz w:val="24"/>
          <w:szCs w:val="24"/>
        </w:rPr>
      </w:pPr>
    </w:p>
    <w:p w14:paraId="75675861" w14:textId="77777777" w:rsidR="0006515F" w:rsidRPr="005D6CA7" w:rsidRDefault="0006515F" w:rsidP="0006515F">
      <w:pPr>
        <w:rPr>
          <w:b/>
          <w:bCs/>
          <w:sz w:val="28"/>
          <w:szCs w:val="28"/>
        </w:rPr>
      </w:pPr>
      <w:r w:rsidRPr="005D6CA7">
        <w:rPr>
          <w:b/>
          <w:bCs/>
          <w:sz w:val="28"/>
          <w:szCs w:val="28"/>
        </w:rPr>
        <w:t>Instructions:</w:t>
      </w:r>
      <w:r w:rsidRPr="005D6CA7">
        <w:rPr>
          <w:b/>
          <w:bCs/>
          <w:spacing w:val="4"/>
          <w:sz w:val="28"/>
          <w:szCs w:val="28"/>
        </w:rPr>
        <w:t xml:space="preserve"> </w:t>
      </w:r>
      <w:r w:rsidRPr="005D6CA7">
        <w:rPr>
          <w:spacing w:val="8"/>
          <w:sz w:val="28"/>
          <w:szCs w:val="28"/>
        </w:rPr>
        <w:t xml:space="preserve"> </w:t>
      </w:r>
    </w:p>
    <w:p w14:paraId="18B685CA" w14:textId="77777777" w:rsidR="0006515F" w:rsidRDefault="0006515F" w:rsidP="0006515F">
      <w:pPr>
        <w:ind w:left="720"/>
        <w:rPr>
          <w:sz w:val="24"/>
        </w:rPr>
      </w:pPr>
      <w:r w:rsidRPr="002A3AF3">
        <w:rPr>
          <w:sz w:val="24"/>
        </w:rPr>
        <w:t>You</w:t>
      </w:r>
      <w:r w:rsidRPr="002A3AF3">
        <w:rPr>
          <w:b/>
          <w:bCs/>
          <w:sz w:val="24"/>
        </w:rPr>
        <w:t xml:space="preserve"> MUST</w:t>
      </w:r>
      <w:r w:rsidRPr="002A3AF3">
        <w:rPr>
          <w:sz w:val="24"/>
        </w:rPr>
        <w:t xml:space="preserve"> create a </w:t>
      </w:r>
      <w:r>
        <w:rPr>
          <w:sz w:val="24"/>
        </w:rPr>
        <w:t xml:space="preserve">short </w:t>
      </w:r>
      <w:r w:rsidRPr="002A3AF3">
        <w:rPr>
          <w:sz w:val="24"/>
        </w:rPr>
        <w:t xml:space="preserve">demo video of your solution. </w:t>
      </w:r>
      <w:r>
        <w:rPr>
          <w:sz w:val="24"/>
        </w:rPr>
        <w:t xml:space="preserve">Do not show yourself in the video. </w:t>
      </w:r>
      <w:r w:rsidRPr="002A3AF3">
        <w:rPr>
          <w:sz w:val="24"/>
        </w:rPr>
        <w:t xml:space="preserve">Upload your video in your personal youtube account or google-drive account and share it with the instructor </w:t>
      </w:r>
      <w:r w:rsidRPr="002A3AF3">
        <w:rPr>
          <w:b/>
          <w:bCs/>
          <w:sz w:val="24"/>
        </w:rPr>
        <w:t>only</w:t>
      </w:r>
      <w:r w:rsidRPr="002A3AF3">
        <w:rPr>
          <w:sz w:val="24"/>
        </w:rPr>
        <w:t xml:space="preserve">. Do not share it publicly. During submission at the dropbox, </w:t>
      </w:r>
      <w:r w:rsidRPr="002A3AF3">
        <w:rPr>
          <w:b/>
          <w:bCs/>
          <w:sz w:val="24"/>
        </w:rPr>
        <w:t>write the link of your video</w:t>
      </w:r>
      <w:r w:rsidRPr="002A3AF3">
        <w:rPr>
          <w:sz w:val="24"/>
        </w:rPr>
        <w:t xml:space="preserve"> in the </w:t>
      </w:r>
      <w:r w:rsidRPr="002A3AF3">
        <w:rPr>
          <w:b/>
          <w:bCs/>
          <w:sz w:val="24"/>
        </w:rPr>
        <w:t>Comments</w:t>
      </w:r>
      <w:r w:rsidRPr="002A3AF3">
        <w:rPr>
          <w:sz w:val="24"/>
        </w:rPr>
        <w:t xml:space="preserve"> </w:t>
      </w:r>
      <w:r w:rsidRPr="002A3AF3">
        <w:rPr>
          <w:b/>
          <w:bCs/>
          <w:sz w:val="24"/>
        </w:rPr>
        <w:t>box</w:t>
      </w:r>
      <w:r w:rsidRPr="002A3AF3">
        <w:rPr>
          <w:sz w:val="24"/>
        </w:rPr>
        <w:t xml:space="preserve"> (present near the bottom of the submission page)</w:t>
      </w:r>
      <w:r w:rsidRPr="002A3AF3">
        <w:rPr>
          <w:sz w:val="24"/>
          <w:szCs w:val="24"/>
        </w:rPr>
        <w:t xml:space="preserve">. Next, </w:t>
      </w:r>
      <w:r>
        <w:rPr>
          <w:sz w:val="24"/>
          <w:szCs w:val="24"/>
        </w:rPr>
        <w:t xml:space="preserve">create a zip file of your solution </w:t>
      </w:r>
      <w:r>
        <w:rPr>
          <w:sz w:val="24"/>
        </w:rPr>
        <w:t xml:space="preserve">as mentioned below in section </w:t>
      </w:r>
      <w:r w:rsidRPr="005A5881">
        <w:rPr>
          <w:b/>
          <w:bCs/>
          <w:sz w:val="24"/>
        </w:rPr>
        <w:t xml:space="preserve">Submission </w:t>
      </w:r>
      <w:r>
        <w:rPr>
          <w:b/>
          <w:bCs/>
          <w:sz w:val="24"/>
        </w:rPr>
        <w:t>R</w:t>
      </w:r>
      <w:r w:rsidRPr="005A5881">
        <w:rPr>
          <w:b/>
          <w:bCs/>
          <w:sz w:val="24"/>
        </w:rPr>
        <w:t>ules</w:t>
      </w:r>
      <w:r>
        <w:rPr>
          <w:sz w:val="24"/>
        </w:rPr>
        <w:t xml:space="preserve">, </w:t>
      </w:r>
      <w:r w:rsidRPr="002A3AF3">
        <w:rPr>
          <w:sz w:val="24"/>
        </w:rPr>
        <w:t xml:space="preserve">upload </w:t>
      </w:r>
      <w:r>
        <w:rPr>
          <w:sz w:val="24"/>
        </w:rPr>
        <w:t>that</w:t>
      </w:r>
      <w:r w:rsidRPr="002A3AF3">
        <w:rPr>
          <w:sz w:val="24"/>
        </w:rPr>
        <w:t xml:space="preserve"> </w:t>
      </w:r>
      <w:r>
        <w:rPr>
          <w:sz w:val="24"/>
        </w:rPr>
        <w:t xml:space="preserve">zip file, </w:t>
      </w:r>
      <w:r w:rsidRPr="002A3AF3">
        <w:rPr>
          <w:sz w:val="24"/>
        </w:rPr>
        <w:t>and submit.</w:t>
      </w:r>
    </w:p>
    <w:p w14:paraId="2D37564C" w14:textId="77777777" w:rsidR="0006515F" w:rsidRDefault="0006515F" w:rsidP="0006515F">
      <w:pPr>
        <w:ind w:left="720"/>
        <w:rPr>
          <w:sz w:val="24"/>
        </w:rPr>
      </w:pPr>
    </w:p>
    <w:p w14:paraId="3EF67920" w14:textId="77777777" w:rsidR="0006515F" w:rsidRPr="00B944CA" w:rsidRDefault="0006515F" w:rsidP="0006515F">
      <w:pPr>
        <w:rPr>
          <w:sz w:val="24"/>
          <w:szCs w:val="24"/>
        </w:rPr>
      </w:pPr>
      <w:r>
        <w:rPr>
          <w:sz w:val="24"/>
          <w:szCs w:val="24"/>
        </w:rPr>
        <w:t xml:space="preserve">You </w:t>
      </w:r>
      <w:r w:rsidRPr="008358D9">
        <w:rPr>
          <w:b/>
          <w:bCs/>
          <w:sz w:val="24"/>
          <w:szCs w:val="24"/>
        </w:rPr>
        <w:t>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a relevant Eclipse project </w:t>
      </w:r>
      <w:r w:rsidRPr="00B944CA">
        <w:rPr>
          <w:sz w:val="24"/>
          <w:szCs w:val="24"/>
        </w:rPr>
        <w:t>according to the following rule:</w:t>
      </w:r>
    </w:p>
    <w:p w14:paraId="1091A076" w14:textId="77777777" w:rsidR="0006515F" w:rsidRPr="003C260B" w:rsidRDefault="0006515F" w:rsidP="0006515F">
      <w:pPr>
        <w:rPr>
          <w:rFonts w:ascii="Consolas" w:hAnsi="Consolas"/>
          <w:bCs/>
          <w:sz w:val="24"/>
          <w:szCs w:val="24"/>
        </w:rPr>
      </w:pPr>
      <w:r w:rsidRPr="003C260B">
        <w:rPr>
          <w:rFonts w:ascii="Consolas" w:hAnsi="Consolas"/>
          <w:bCs/>
          <w:sz w:val="24"/>
          <w:szCs w:val="24"/>
        </w:rPr>
        <w:t>YourFirstname</w:t>
      </w:r>
      <w:r>
        <w:rPr>
          <w:rFonts w:ascii="Consolas" w:hAnsi="Consolas"/>
          <w:bCs/>
          <w:sz w:val="24"/>
          <w:szCs w:val="24"/>
        </w:rPr>
        <w:t>_</w:t>
      </w:r>
      <w:r w:rsidRPr="003C260B">
        <w:rPr>
          <w:rFonts w:ascii="Consolas" w:hAnsi="Consolas"/>
          <w:bCs/>
          <w:sz w:val="24"/>
          <w:szCs w:val="24"/>
        </w:rPr>
        <w:t xml:space="preserve">YourLastname_COMP254_Labnumber_ExerciseNumber. </w:t>
      </w:r>
    </w:p>
    <w:p w14:paraId="3DC58E8F" w14:textId="77777777" w:rsidR="0006515F" w:rsidRPr="00B944CA" w:rsidRDefault="0006515F" w:rsidP="0006515F">
      <w:pPr>
        <w:rPr>
          <w:sz w:val="24"/>
          <w:szCs w:val="24"/>
        </w:rPr>
      </w:pPr>
    </w:p>
    <w:p w14:paraId="5EFAC68F" w14:textId="77777777" w:rsidR="0006515F" w:rsidRDefault="0006515F" w:rsidP="0006515F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sz w:val="24"/>
          <w:szCs w:val="24"/>
        </w:rPr>
        <w:t xml:space="preserve">If student name is John Smith, the name of Eclipse project for Ex1 of Lab1 should be </w:t>
      </w:r>
      <w:r w:rsidRPr="003C260B">
        <w:rPr>
          <w:rFonts w:ascii="Consolas" w:hAnsi="Consolas"/>
          <w:b/>
          <w:sz w:val="24"/>
          <w:szCs w:val="24"/>
        </w:rPr>
        <w:t>John_Smith_COMP254_Lab</w:t>
      </w:r>
      <w:r>
        <w:rPr>
          <w:rFonts w:ascii="Consolas" w:hAnsi="Consolas"/>
          <w:b/>
          <w:sz w:val="24"/>
          <w:szCs w:val="24"/>
        </w:rPr>
        <w:t>1</w:t>
      </w:r>
      <w:r w:rsidRPr="003C260B">
        <w:rPr>
          <w:rFonts w:ascii="Consolas" w:hAnsi="Consolas"/>
          <w:b/>
          <w:sz w:val="24"/>
          <w:szCs w:val="24"/>
        </w:rPr>
        <w:t>_Ex1</w:t>
      </w:r>
    </w:p>
    <w:p w14:paraId="55A04825" w14:textId="77777777" w:rsidR="0006515F" w:rsidRDefault="0006515F" w:rsidP="0006515F">
      <w:pPr>
        <w:rPr>
          <w:b/>
          <w:sz w:val="24"/>
          <w:szCs w:val="24"/>
        </w:rPr>
      </w:pPr>
    </w:p>
    <w:p w14:paraId="756E41AF" w14:textId="77777777" w:rsidR="0006515F" w:rsidRPr="005D6CA7" w:rsidRDefault="0006515F" w:rsidP="0006515F">
      <w:pPr>
        <w:rPr>
          <w:b/>
          <w:sz w:val="28"/>
          <w:szCs w:val="28"/>
        </w:rPr>
      </w:pPr>
      <w:r w:rsidRPr="005D6CA7">
        <w:rPr>
          <w:b/>
          <w:sz w:val="28"/>
          <w:szCs w:val="28"/>
        </w:rPr>
        <w:t xml:space="preserve">Submission </w:t>
      </w:r>
      <w:r>
        <w:rPr>
          <w:b/>
          <w:sz w:val="28"/>
          <w:szCs w:val="28"/>
        </w:rPr>
        <w:t>R</w:t>
      </w:r>
      <w:r w:rsidRPr="005D6CA7">
        <w:rPr>
          <w:b/>
          <w:sz w:val="28"/>
          <w:szCs w:val="28"/>
        </w:rPr>
        <w:t>ules:</w:t>
      </w:r>
    </w:p>
    <w:p w14:paraId="21DADA3A" w14:textId="77777777" w:rsidR="0006515F" w:rsidRPr="003C260B" w:rsidRDefault="0006515F" w:rsidP="0006515F">
      <w:pPr>
        <w:rPr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  <w:lang w:val="en-CA"/>
        </w:rPr>
        <w:t>Compress</w:t>
      </w:r>
      <w:r>
        <w:rPr>
          <w:sz w:val="24"/>
          <w:szCs w:val="24"/>
        </w:rPr>
        <w:t xml:space="preserve"> all </w:t>
      </w:r>
      <w:r w:rsidRPr="0056188D">
        <w:rPr>
          <w:sz w:val="24"/>
          <w:szCs w:val="24"/>
        </w:rPr>
        <w:t xml:space="preserve">your </w:t>
      </w:r>
      <w:r>
        <w:rPr>
          <w:sz w:val="24"/>
          <w:szCs w:val="24"/>
        </w:rPr>
        <w:t xml:space="preserve">Eclipse projects as a </w:t>
      </w:r>
      <w:r w:rsidRPr="002D1872">
        <w:rPr>
          <w:b/>
          <w:bCs/>
          <w:color w:val="FF0000"/>
          <w:sz w:val="24"/>
          <w:szCs w:val="24"/>
        </w:rPr>
        <w:t>single</w:t>
      </w:r>
      <w:r w:rsidRPr="002D1872">
        <w:rPr>
          <w:color w:val="FF0000"/>
          <w:sz w:val="24"/>
          <w:szCs w:val="24"/>
        </w:rPr>
        <w:t xml:space="preserve"> </w:t>
      </w:r>
      <w:r w:rsidRPr="009A0ACD">
        <w:rPr>
          <w:b/>
          <w:sz w:val="24"/>
          <w:szCs w:val="24"/>
        </w:rPr>
        <w:t>zip</w:t>
      </w:r>
      <w:r w:rsidRPr="009A0ACD">
        <w:rPr>
          <w:bCs/>
          <w:sz w:val="24"/>
          <w:szCs w:val="24"/>
        </w:rPr>
        <w:t xml:space="preserve"> file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that is named according to the following rule:  </w:t>
      </w:r>
      <w:r w:rsidRPr="003C260B">
        <w:rPr>
          <w:rFonts w:ascii="Consolas" w:hAnsi="Consolas"/>
          <w:bCs/>
          <w:sz w:val="24"/>
          <w:szCs w:val="24"/>
        </w:rPr>
        <w:t>YourFirstname_YourLastname_COMP254_Labnumber.zip</w:t>
      </w:r>
    </w:p>
    <w:p w14:paraId="63F2A7A1" w14:textId="77777777" w:rsidR="0006515F" w:rsidRDefault="0006515F" w:rsidP="0006515F">
      <w:pPr>
        <w:rPr>
          <w:rFonts w:ascii="Consolas" w:hAnsi="Consolas"/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 w:rsidRPr="003C260B">
        <w:rPr>
          <w:rFonts w:ascii="Consolas" w:hAnsi="Consolas"/>
          <w:b/>
          <w:sz w:val="24"/>
          <w:szCs w:val="24"/>
        </w:rPr>
        <w:t>John_Smith_COMP254_Lab</w:t>
      </w:r>
      <w:r>
        <w:rPr>
          <w:rFonts w:ascii="Consolas" w:hAnsi="Consolas"/>
          <w:b/>
          <w:sz w:val="24"/>
          <w:szCs w:val="24"/>
        </w:rPr>
        <w:t>1</w:t>
      </w:r>
      <w:r w:rsidRPr="003C260B">
        <w:rPr>
          <w:rFonts w:ascii="Consolas" w:hAnsi="Consolas"/>
          <w:b/>
          <w:sz w:val="24"/>
          <w:szCs w:val="24"/>
        </w:rPr>
        <w:t>.zip</w:t>
      </w:r>
    </w:p>
    <w:p w14:paraId="6F15AD0B" w14:textId="77777777" w:rsidR="0006515F" w:rsidRDefault="0006515F" w:rsidP="0006515F">
      <w:pPr>
        <w:rPr>
          <w:rFonts w:ascii="Consolas" w:hAnsi="Consolas"/>
          <w:b/>
          <w:sz w:val="24"/>
          <w:szCs w:val="24"/>
        </w:rPr>
      </w:pPr>
    </w:p>
    <w:p w14:paraId="2D9C6BDE" w14:textId="65818C92" w:rsidR="0006515F" w:rsidRPr="00B24C72" w:rsidRDefault="0006515F" w:rsidP="0006515F">
      <w:pPr>
        <w:rPr>
          <w:sz w:val="24"/>
          <w:szCs w:val="24"/>
        </w:rPr>
      </w:pPr>
      <w:r w:rsidRPr="00B60415">
        <w:rPr>
          <w:bCs/>
          <w:sz w:val="24"/>
          <w:szCs w:val="24"/>
        </w:rPr>
        <w:t xml:space="preserve">Submit the above single zip file using the procedure mentioned in section </w:t>
      </w:r>
      <w:r w:rsidRPr="00B60415">
        <w:rPr>
          <w:b/>
          <w:sz w:val="24"/>
          <w:szCs w:val="24"/>
        </w:rPr>
        <w:t>Instructions</w:t>
      </w:r>
      <w:r w:rsidR="00B24C72">
        <w:rPr>
          <w:b/>
          <w:bCs/>
          <w:sz w:val="28"/>
          <w:szCs w:val="28"/>
        </w:rPr>
        <w:t xml:space="preserve"> </w:t>
      </w:r>
      <w:r w:rsidR="00B24C72" w:rsidRPr="00B24C72">
        <w:rPr>
          <w:sz w:val="24"/>
          <w:szCs w:val="24"/>
        </w:rPr>
        <w:t>above.</w:t>
      </w:r>
    </w:p>
    <w:p w14:paraId="64E2FAA3" w14:textId="77777777" w:rsidR="0006515F" w:rsidRDefault="0006515F" w:rsidP="0006515F">
      <w:pPr>
        <w:rPr>
          <w:sz w:val="24"/>
          <w:szCs w:val="24"/>
        </w:rPr>
      </w:pPr>
    </w:p>
    <w:p w14:paraId="71B3C5E3" w14:textId="2234C8A0" w:rsidR="00AA6B54" w:rsidRPr="005D6CA7" w:rsidRDefault="00AA6B54" w:rsidP="00AA6B54">
      <w:pPr>
        <w:pStyle w:val="Default"/>
        <w:rPr>
          <w:b/>
          <w:bCs/>
          <w:sz w:val="28"/>
          <w:szCs w:val="28"/>
        </w:rPr>
      </w:pPr>
      <w:r w:rsidRPr="005D6CA7">
        <w:rPr>
          <w:b/>
          <w:bCs/>
          <w:sz w:val="28"/>
          <w:szCs w:val="28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AA6B54" w:rsidRPr="00D22C1D" w14:paraId="3B690536" w14:textId="77777777" w:rsidTr="009965CA">
        <w:tc>
          <w:tcPr>
            <w:tcW w:w="4693" w:type="dxa"/>
            <w:shd w:val="clear" w:color="auto" w:fill="auto"/>
          </w:tcPr>
          <w:p w14:paraId="2849B453" w14:textId="77777777" w:rsidR="00AA6B54" w:rsidRDefault="00AA6B54" w:rsidP="009965CA">
            <w:pPr>
              <w:pStyle w:val="Default"/>
              <w:rPr>
                <w:b/>
                <w:sz w:val="23"/>
                <w:szCs w:val="23"/>
              </w:rPr>
            </w:pPr>
            <w:r w:rsidRPr="00671132">
              <w:rPr>
                <w:b/>
                <w:sz w:val="23"/>
                <w:szCs w:val="23"/>
              </w:rPr>
              <w:t>Correct implementation of requirements:</w:t>
            </w:r>
          </w:p>
          <w:p w14:paraId="2E97AF57" w14:textId="77777777" w:rsidR="00AA6B54" w:rsidRDefault="00AA6B54" w:rsidP="009965CA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rrect </w:t>
            </w:r>
            <w:r>
              <w:rPr>
                <w:sz w:val="23"/>
                <w:szCs w:val="23"/>
              </w:rPr>
              <w:t>result of running time</w:t>
            </w:r>
          </w:p>
          <w:p w14:paraId="0C2E789F" w14:textId="77777777" w:rsidR="00AA6B54" w:rsidRPr="001F0D24" w:rsidRDefault="00AA6B54" w:rsidP="009965CA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experimental analyses code and visualization</w:t>
            </w:r>
          </w:p>
          <w:p w14:paraId="6DD62155" w14:textId="77777777" w:rsidR="00AA6B54" w:rsidRPr="0006515F" w:rsidRDefault="00AA6B54" w:rsidP="009965CA">
            <w:pPr>
              <w:pStyle w:val="Default"/>
              <w:numPr>
                <w:ilvl w:val="0"/>
                <w:numId w:val="3"/>
              </w:numPr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Explanation</w:t>
            </w:r>
            <w:r>
              <w:rPr>
                <w:sz w:val="23"/>
                <w:szCs w:val="23"/>
              </w:rPr>
              <w:t xml:space="preserve"> of proof or analyses</w:t>
            </w:r>
            <w:r w:rsidRPr="001F0D24">
              <w:rPr>
                <w:sz w:val="23"/>
                <w:szCs w:val="23"/>
              </w:rPr>
              <w:t xml:space="preserve"> when asked</w:t>
            </w:r>
          </w:p>
          <w:p w14:paraId="4AC9B536" w14:textId="77777777" w:rsidR="00AA6B54" w:rsidRPr="00D22C1D" w:rsidRDefault="00AA6B54" w:rsidP="009965CA">
            <w:pPr>
              <w:pStyle w:val="Default"/>
              <w:numPr>
                <w:ilvl w:val="0"/>
                <w:numId w:val="3"/>
              </w:numPr>
              <w:rPr>
                <w:b/>
                <w:sz w:val="23"/>
                <w:szCs w:val="23"/>
              </w:rPr>
            </w:pPr>
            <w:r w:rsidRPr="00BC2DCB">
              <w:rPr>
                <w:bCs/>
                <w:sz w:val="23"/>
                <w:szCs w:val="23"/>
              </w:rPr>
              <w:t xml:space="preserve">Answer questions </w:t>
            </w:r>
            <w:r>
              <w:rPr>
                <w:bCs/>
                <w:sz w:val="23"/>
                <w:szCs w:val="23"/>
              </w:rPr>
              <w:t>on the topic</w:t>
            </w:r>
            <w:r w:rsidRPr="001F0D24">
              <w:rPr>
                <w:sz w:val="23"/>
                <w:szCs w:val="23"/>
              </w:rPr>
              <w:t xml:space="preserve"> when asked</w:t>
            </w:r>
          </w:p>
        </w:tc>
        <w:tc>
          <w:tcPr>
            <w:tcW w:w="4657" w:type="dxa"/>
            <w:shd w:val="clear" w:color="auto" w:fill="auto"/>
          </w:tcPr>
          <w:p w14:paraId="3739B1DC" w14:textId="77777777" w:rsidR="00AA6B54" w:rsidRPr="00D22C1D" w:rsidRDefault="00AA6B54" w:rsidP="009965C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90%</w:t>
            </w:r>
          </w:p>
        </w:tc>
      </w:tr>
      <w:tr w:rsidR="00AA6B54" w:rsidRPr="00D22C1D" w14:paraId="0B9A644F" w14:textId="77777777" w:rsidTr="009965CA">
        <w:tc>
          <w:tcPr>
            <w:tcW w:w="4693" w:type="dxa"/>
            <w:shd w:val="clear" w:color="auto" w:fill="auto"/>
          </w:tcPr>
          <w:p w14:paraId="75C59E43" w14:textId="3DB88BBC" w:rsidR="00AA6B54" w:rsidRPr="000524F2" w:rsidRDefault="00AA6B54" w:rsidP="009965CA">
            <w:pPr>
              <w:pStyle w:val="Default"/>
              <w:rPr>
                <w:b/>
                <w:sz w:val="23"/>
                <w:szCs w:val="23"/>
              </w:rPr>
            </w:pPr>
            <w:r w:rsidRPr="00466E6D">
              <w:rPr>
                <w:b/>
                <w:sz w:val="23"/>
                <w:szCs w:val="23"/>
              </w:rPr>
              <w:t>Friendly graphical display</w:t>
            </w:r>
          </w:p>
        </w:tc>
        <w:tc>
          <w:tcPr>
            <w:tcW w:w="4657" w:type="dxa"/>
            <w:shd w:val="clear" w:color="auto" w:fill="auto"/>
          </w:tcPr>
          <w:p w14:paraId="1A280026" w14:textId="6BD58343" w:rsidR="00AA6B54" w:rsidRPr="00D22C1D" w:rsidRDefault="00AA6B54" w:rsidP="009965C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</w:t>
            </w:r>
            <w:r w:rsidRPr="00D22C1D">
              <w:rPr>
                <w:sz w:val="23"/>
                <w:szCs w:val="23"/>
              </w:rPr>
              <w:t>%</w:t>
            </w:r>
          </w:p>
        </w:tc>
      </w:tr>
      <w:tr w:rsidR="00AA6B54" w:rsidRPr="00D22C1D" w14:paraId="5EC9635E" w14:textId="77777777" w:rsidTr="009965CA">
        <w:tc>
          <w:tcPr>
            <w:tcW w:w="4693" w:type="dxa"/>
            <w:shd w:val="clear" w:color="auto" w:fill="auto"/>
          </w:tcPr>
          <w:p w14:paraId="63019529" w14:textId="77777777" w:rsidR="000524F2" w:rsidRDefault="000524F2" w:rsidP="009965CA">
            <w:pPr>
              <w:pStyle w:val="Default"/>
              <w:rPr>
                <w:b/>
                <w:sz w:val="23"/>
                <w:szCs w:val="23"/>
              </w:rPr>
            </w:pPr>
          </w:p>
          <w:p w14:paraId="3D06EE83" w14:textId="7919849E" w:rsidR="00AA6B54" w:rsidRPr="00D22C1D" w:rsidRDefault="00AA6B54" w:rsidP="009965CA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  <w:shd w:val="clear" w:color="auto" w:fill="auto"/>
          </w:tcPr>
          <w:p w14:paraId="58AB56CF" w14:textId="77777777" w:rsidR="000524F2" w:rsidRDefault="000524F2" w:rsidP="009965CA">
            <w:pPr>
              <w:pStyle w:val="Default"/>
              <w:rPr>
                <w:sz w:val="23"/>
                <w:szCs w:val="23"/>
              </w:rPr>
            </w:pPr>
          </w:p>
          <w:p w14:paraId="4DF8D9D3" w14:textId="4EC43829" w:rsidR="00AA6B54" w:rsidRPr="00D22C1D" w:rsidRDefault="00AA6B54" w:rsidP="009965CA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20DF170F" w14:textId="77777777" w:rsidR="009E1B4F" w:rsidRDefault="009E1B4F" w:rsidP="0080283C">
      <w:pPr>
        <w:rPr>
          <w:b/>
          <w:sz w:val="24"/>
          <w:szCs w:val="24"/>
          <w:u w:val="single"/>
        </w:rPr>
      </w:pPr>
    </w:p>
    <w:p w14:paraId="1E43EF83" w14:textId="5EAFFF39" w:rsidR="0080283C" w:rsidRDefault="00773606" w:rsidP="0080283C">
      <w:pPr>
        <w:rPr>
          <w:b/>
          <w:sz w:val="24"/>
          <w:szCs w:val="24"/>
          <w:u w:val="single"/>
        </w:rPr>
      </w:pPr>
      <w:r w:rsidRPr="002B357C">
        <w:rPr>
          <w:b/>
          <w:sz w:val="24"/>
          <w:szCs w:val="24"/>
          <w:u w:val="single"/>
        </w:rPr>
        <w:lastRenderedPageBreak/>
        <w:t>Exercise 1</w:t>
      </w:r>
    </w:p>
    <w:p w14:paraId="2F4846B6" w14:textId="77777777" w:rsidR="0080283C" w:rsidRDefault="0080283C" w:rsidP="0080283C">
      <w:pPr>
        <w:rPr>
          <w:b/>
          <w:sz w:val="24"/>
          <w:szCs w:val="24"/>
          <w:u w:val="single"/>
        </w:rPr>
      </w:pPr>
    </w:p>
    <w:p w14:paraId="4CA64B53" w14:textId="192BCF94" w:rsidR="00FE5F5E" w:rsidRPr="00FE5F5E" w:rsidRDefault="005341B5" w:rsidP="00FE5F5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D1D9C">
        <w:rPr>
          <w:sz w:val="24"/>
          <w:szCs w:val="24"/>
        </w:rPr>
        <w:t xml:space="preserve">Give a big-Oh characterization, in terms of </w:t>
      </w:r>
      <w:r w:rsidRPr="00E41118">
        <w:rPr>
          <w:b/>
          <w:sz w:val="24"/>
          <w:szCs w:val="24"/>
        </w:rPr>
        <w:t>n</w:t>
      </w:r>
      <w:r w:rsidRPr="00ED1D9C">
        <w:rPr>
          <w:sz w:val="24"/>
          <w:szCs w:val="24"/>
        </w:rPr>
        <w:t xml:space="preserve">, of the running time of the </w:t>
      </w:r>
      <w:r w:rsidRPr="00E41118">
        <w:rPr>
          <w:b/>
          <w:sz w:val="24"/>
          <w:szCs w:val="24"/>
        </w:rPr>
        <w:t>example1</w:t>
      </w:r>
      <w:r w:rsidRPr="00ED1D9C">
        <w:rPr>
          <w:sz w:val="24"/>
          <w:szCs w:val="24"/>
        </w:rPr>
        <w:t xml:space="preserve"> method from </w:t>
      </w:r>
      <w:r w:rsidRPr="00E41118">
        <w:rPr>
          <w:b/>
          <w:sz w:val="24"/>
          <w:szCs w:val="24"/>
        </w:rPr>
        <w:t>Exercises</w:t>
      </w:r>
      <w:r w:rsidR="00E41118" w:rsidRPr="00E41118">
        <w:rPr>
          <w:b/>
          <w:sz w:val="24"/>
          <w:szCs w:val="24"/>
        </w:rPr>
        <w:t>.java</w:t>
      </w:r>
      <w:r w:rsidRPr="00ED1D9C">
        <w:rPr>
          <w:sz w:val="24"/>
          <w:szCs w:val="24"/>
        </w:rPr>
        <w:t xml:space="preserve"> class in Lesson 4 examples.</w:t>
      </w:r>
    </w:p>
    <w:p w14:paraId="0A838ADA" w14:textId="77777777" w:rsidR="00175531" w:rsidRDefault="00284B90" w:rsidP="00284B90">
      <w:pPr>
        <w:pStyle w:val="ListParagraph"/>
        <w:rPr>
          <w:sz w:val="24"/>
          <w:szCs w:val="24"/>
        </w:rPr>
      </w:pPr>
      <w:r w:rsidRPr="00FE5F5E">
        <w:rPr>
          <w:b/>
          <w:bCs/>
          <w:sz w:val="24"/>
          <w:szCs w:val="24"/>
        </w:rPr>
        <w:t>Ans</w:t>
      </w:r>
      <w:r>
        <w:rPr>
          <w:sz w:val="24"/>
          <w:szCs w:val="24"/>
        </w:rPr>
        <w:t xml:space="preserve">- There is one “for” loop for n and </w:t>
      </w:r>
      <w:r w:rsidR="00FE5F5E">
        <w:rPr>
          <w:sz w:val="24"/>
          <w:szCs w:val="24"/>
        </w:rPr>
        <w:t xml:space="preserve">code will run for n time in for loop that’s why we can say that running time complexity is </w:t>
      </w:r>
    </w:p>
    <w:p w14:paraId="0D1566F0" w14:textId="6619E56E" w:rsidR="00284B90" w:rsidRPr="00FE5F5E" w:rsidRDefault="00FE5F5E" w:rsidP="00284B90">
      <w:pPr>
        <w:pStyle w:val="ListParagraph"/>
        <w:rPr>
          <w:b/>
          <w:bCs/>
          <w:sz w:val="24"/>
          <w:szCs w:val="24"/>
        </w:rPr>
      </w:pPr>
      <w:r w:rsidRPr="00FE5F5E">
        <w:rPr>
          <w:b/>
          <w:bCs/>
          <w:sz w:val="24"/>
          <w:szCs w:val="24"/>
        </w:rPr>
        <w:t>O(n).</w:t>
      </w:r>
    </w:p>
    <w:p w14:paraId="17D46505" w14:textId="77777777" w:rsidR="00FE5F5E" w:rsidRPr="00ED1D9C" w:rsidRDefault="00FE5F5E" w:rsidP="00284B90">
      <w:pPr>
        <w:pStyle w:val="ListParagraph"/>
        <w:rPr>
          <w:sz w:val="24"/>
          <w:szCs w:val="24"/>
        </w:rPr>
      </w:pPr>
    </w:p>
    <w:p w14:paraId="233EBC81" w14:textId="40C70CFA" w:rsidR="005341B5" w:rsidRDefault="005341B5" w:rsidP="009C033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D1D9C">
        <w:rPr>
          <w:sz w:val="24"/>
          <w:szCs w:val="24"/>
        </w:rPr>
        <w:t xml:space="preserve">Give a big-Oh characterization, in terms of </w:t>
      </w:r>
      <w:r w:rsidRPr="00E41118">
        <w:rPr>
          <w:b/>
          <w:sz w:val="24"/>
          <w:szCs w:val="24"/>
        </w:rPr>
        <w:t>n</w:t>
      </w:r>
      <w:r w:rsidRPr="00ED1D9C">
        <w:rPr>
          <w:sz w:val="24"/>
          <w:szCs w:val="24"/>
        </w:rPr>
        <w:t xml:space="preserve">, of the running time of the </w:t>
      </w:r>
      <w:r w:rsidRPr="00E41118">
        <w:rPr>
          <w:b/>
          <w:sz w:val="24"/>
          <w:szCs w:val="24"/>
        </w:rPr>
        <w:t>example2</w:t>
      </w:r>
      <w:r w:rsidRPr="00ED1D9C">
        <w:rPr>
          <w:sz w:val="24"/>
          <w:szCs w:val="24"/>
        </w:rPr>
        <w:t xml:space="preserve"> method from </w:t>
      </w:r>
      <w:r w:rsidR="00E41118" w:rsidRPr="00E41118">
        <w:rPr>
          <w:b/>
          <w:sz w:val="24"/>
          <w:szCs w:val="24"/>
        </w:rPr>
        <w:t>Exercises.java</w:t>
      </w:r>
      <w:r w:rsidR="00E41118" w:rsidRPr="00ED1D9C">
        <w:rPr>
          <w:sz w:val="24"/>
          <w:szCs w:val="24"/>
        </w:rPr>
        <w:t xml:space="preserve"> </w:t>
      </w:r>
      <w:r w:rsidRPr="00ED1D9C">
        <w:rPr>
          <w:sz w:val="24"/>
          <w:szCs w:val="24"/>
        </w:rPr>
        <w:t>class in Lesson 4 examples.</w:t>
      </w:r>
    </w:p>
    <w:p w14:paraId="7BBEE9BD" w14:textId="77777777" w:rsidR="00175531" w:rsidRDefault="00FE5F5E" w:rsidP="00FE5F5E">
      <w:pPr>
        <w:pStyle w:val="ListParagraph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Ans- </w:t>
      </w:r>
      <w:r>
        <w:rPr>
          <w:sz w:val="24"/>
          <w:szCs w:val="24"/>
        </w:rPr>
        <w:t>There is one “for” loop for n and code will run for n</w:t>
      </w:r>
      <w:r>
        <w:rPr>
          <w:sz w:val="24"/>
          <w:szCs w:val="24"/>
        </w:rPr>
        <w:t>/2</w:t>
      </w:r>
      <w:r>
        <w:rPr>
          <w:sz w:val="24"/>
          <w:szCs w:val="24"/>
        </w:rPr>
        <w:t xml:space="preserve"> time in for loop </w:t>
      </w:r>
      <w:r>
        <w:rPr>
          <w:sz w:val="24"/>
          <w:szCs w:val="24"/>
        </w:rPr>
        <w:t xml:space="preserve"> cause ni is increment by 2 </w:t>
      </w:r>
      <w:r>
        <w:rPr>
          <w:sz w:val="24"/>
          <w:szCs w:val="24"/>
        </w:rPr>
        <w:t xml:space="preserve">that’s why we can say that running time complexity is </w:t>
      </w:r>
      <w:r w:rsidRPr="00FE5F5E">
        <w:rPr>
          <w:b/>
          <w:bCs/>
          <w:sz w:val="24"/>
          <w:szCs w:val="24"/>
        </w:rPr>
        <w:t>n</w:t>
      </w:r>
      <w:r>
        <w:rPr>
          <w:b/>
          <w:bCs/>
          <w:sz w:val="24"/>
          <w:szCs w:val="24"/>
        </w:rPr>
        <w:t xml:space="preserve">/2 </w:t>
      </w:r>
      <w:r>
        <w:rPr>
          <w:sz w:val="24"/>
          <w:szCs w:val="24"/>
        </w:rPr>
        <w:t xml:space="preserve"> and Big-Oh will be </w:t>
      </w:r>
    </w:p>
    <w:p w14:paraId="2F49A3BF" w14:textId="4FB8B32F" w:rsidR="00FE5F5E" w:rsidRDefault="00FE5F5E" w:rsidP="00FE5F5E">
      <w:pPr>
        <w:pStyle w:val="ListParagrap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O(n) </w:t>
      </w:r>
      <w:r w:rsidRPr="00FE5F5E">
        <w:rPr>
          <w:b/>
          <w:bCs/>
          <w:sz w:val="24"/>
          <w:szCs w:val="24"/>
        </w:rPr>
        <w:t>.</w:t>
      </w:r>
    </w:p>
    <w:p w14:paraId="4E8AD664" w14:textId="77777777" w:rsidR="00FE5F5E" w:rsidRPr="00FE5F5E" w:rsidRDefault="00FE5F5E" w:rsidP="00FE5F5E">
      <w:pPr>
        <w:pStyle w:val="ListParagraph"/>
        <w:rPr>
          <w:sz w:val="24"/>
          <w:szCs w:val="24"/>
        </w:rPr>
      </w:pPr>
    </w:p>
    <w:p w14:paraId="38D26EDE" w14:textId="3F4F88EE" w:rsidR="005341B5" w:rsidRDefault="005341B5" w:rsidP="009C033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D1D9C">
        <w:rPr>
          <w:sz w:val="24"/>
          <w:szCs w:val="24"/>
        </w:rPr>
        <w:t xml:space="preserve">Give a big-Oh characterization, in terms of </w:t>
      </w:r>
      <w:r w:rsidRPr="00E41118">
        <w:rPr>
          <w:b/>
          <w:sz w:val="24"/>
          <w:szCs w:val="24"/>
        </w:rPr>
        <w:t>n</w:t>
      </w:r>
      <w:r w:rsidRPr="00ED1D9C">
        <w:rPr>
          <w:sz w:val="24"/>
          <w:szCs w:val="24"/>
        </w:rPr>
        <w:t xml:space="preserve">, of the running time of the </w:t>
      </w:r>
      <w:r w:rsidRPr="00E41118">
        <w:rPr>
          <w:b/>
          <w:sz w:val="24"/>
          <w:szCs w:val="24"/>
        </w:rPr>
        <w:t>example3</w:t>
      </w:r>
      <w:r w:rsidRPr="00ED1D9C">
        <w:rPr>
          <w:sz w:val="24"/>
          <w:szCs w:val="24"/>
        </w:rPr>
        <w:t xml:space="preserve"> method from </w:t>
      </w:r>
      <w:r w:rsidR="00E41118" w:rsidRPr="00E41118">
        <w:rPr>
          <w:b/>
          <w:sz w:val="24"/>
          <w:szCs w:val="24"/>
        </w:rPr>
        <w:t>Exercises.java</w:t>
      </w:r>
      <w:r w:rsidR="00E41118" w:rsidRPr="00ED1D9C">
        <w:rPr>
          <w:sz w:val="24"/>
          <w:szCs w:val="24"/>
        </w:rPr>
        <w:t xml:space="preserve"> </w:t>
      </w:r>
      <w:r w:rsidRPr="00ED1D9C">
        <w:rPr>
          <w:sz w:val="24"/>
          <w:szCs w:val="24"/>
        </w:rPr>
        <w:t>class in Lesson 4 examples.</w:t>
      </w:r>
    </w:p>
    <w:p w14:paraId="65BFEBC4" w14:textId="70E2B999" w:rsidR="00003245" w:rsidRDefault="00FE5F5E" w:rsidP="00FE5F5E">
      <w:pPr>
        <w:pStyle w:val="ListParagraph"/>
        <w:rPr>
          <w:rFonts w:ascii="Segoe UI" w:hAnsi="Segoe UI" w:cs="Segoe UI"/>
          <w:color w:val="232629"/>
          <w:sz w:val="23"/>
          <w:szCs w:val="23"/>
          <w:shd w:val="clear" w:color="auto" w:fill="FFFFFF"/>
        </w:rPr>
      </w:pPr>
      <w:r>
        <w:rPr>
          <w:b/>
          <w:bCs/>
          <w:sz w:val="24"/>
          <w:szCs w:val="24"/>
        </w:rPr>
        <w:t xml:space="preserve">Ans- </w:t>
      </w:r>
      <w:r w:rsidR="00003245">
        <w:rPr>
          <w:sz w:val="24"/>
          <w:szCs w:val="24"/>
        </w:rPr>
        <w:t xml:space="preserve">Code will execute </w:t>
      </w:r>
      <w:r w:rsidR="00003245">
        <w:rPr>
          <w:rFonts w:ascii="Segoe UI" w:hAnsi="Segoe UI" w:cs="Segoe UI"/>
          <w:color w:val="232629"/>
          <w:sz w:val="23"/>
          <w:szCs w:val="23"/>
          <w:shd w:val="clear" w:color="auto" w:fill="FFFFFF"/>
        </w:rPr>
        <w:t> 1+2+3+4...+n</w:t>
      </w:r>
      <w:r w:rsidR="00003245">
        <w:rPr>
          <w:rFonts w:ascii="Segoe UI" w:hAnsi="Segoe UI" w:cs="Segoe UI"/>
          <w:color w:val="232629"/>
          <w:sz w:val="23"/>
          <w:szCs w:val="23"/>
          <w:shd w:val="clear" w:color="auto" w:fill="FFFFFF"/>
        </w:rPr>
        <w:t xml:space="preserve"> times</w:t>
      </w:r>
      <w:r w:rsidR="00003245">
        <w:rPr>
          <w:rFonts w:ascii="Segoe UI" w:hAnsi="Segoe UI" w:cs="Segoe UI"/>
          <w:color w:val="232629"/>
          <w:sz w:val="23"/>
          <w:szCs w:val="23"/>
          <w:shd w:val="clear" w:color="auto" w:fill="FFFFFF"/>
        </w:rPr>
        <w:t xml:space="preserve"> = (n² + n)/2 = n²/2 + n/2. </w:t>
      </w:r>
      <w:r w:rsidR="00003245">
        <w:rPr>
          <w:rFonts w:ascii="Segoe UI" w:hAnsi="Segoe UI" w:cs="Segoe UI"/>
          <w:color w:val="232629"/>
          <w:sz w:val="23"/>
          <w:szCs w:val="23"/>
          <w:shd w:val="clear" w:color="auto" w:fill="FFFFFF"/>
        </w:rPr>
        <w:t xml:space="preserve"> Cause of nested loop .</w:t>
      </w:r>
    </w:p>
    <w:p w14:paraId="75BE1898" w14:textId="77777777" w:rsidR="00003245" w:rsidRDefault="00003245" w:rsidP="00FE5F5E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 And by simplify O(n</w:t>
      </w:r>
      <w:r>
        <w:rPr>
          <w:sz w:val="24"/>
          <w:szCs w:val="24"/>
          <w:vertAlign w:val="superscript"/>
        </w:rPr>
        <w:t xml:space="preserve">2 </w:t>
      </w:r>
      <w:r>
        <w:rPr>
          <w:sz w:val="24"/>
          <w:szCs w:val="24"/>
        </w:rPr>
        <w:t>/2 +n/2) and we only consider higher degree to represent big oh</w:t>
      </w:r>
    </w:p>
    <w:p w14:paraId="4E8B43E6" w14:textId="77777777" w:rsidR="00175531" w:rsidRDefault="00003245" w:rsidP="00FE5F5E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So answer will be </w:t>
      </w:r>
    </w:p>
    <w:p w14:paraId="44F72781" w14:textId="3E2C8F89" w:rsidR="00003245" w:rsidRDefault="00003245" w:rsidP="00FE5F5E">
      <w:pPr>
        <w:pStyle w:val="ListParagraph"/>
        <w:rPr>
          <w:sz w:val="24"/>
          <w:szCs w:val="24"/>
        </w:rPr>
      </w:pPr>
      <w:r w:rsidRPr="00003245">
        <w:rPr>
          <w:b/>
          <w:bCs/>
          <w:sz w:val="24"/>
          <w:szCs w:val="24"/>
        </w:rPr>
        <w:t>O(n</w:t>
      </w:r>
      <w:r w:rsidRPr="00003245">
        <w:rPr>
          <w:b/>
          <w:bCs/>
          <w:sz w:val="24"/>
          <w:szCs w:val="24"/>
          <w:vertAlign w:val="superscript"/>
        </w:rPr>
        <w:t>2</w:t>
      </w:r>
      <w:r w:rsidRPr="00003245">
        <w:rPr>
          <w:b/>
          <w:bCs/>
          <w:sz w:val="24"/>
          <w:szCs w:val="24"/>
        </w:rPr>
        <w:t>)</w:t>
      </w:r>
      <w:r>
        <w:rPr>
          <w:sz w:val="24"/>
          <w:szCs w:val="24"/>
        </w:rPr>
        <w:t xml:space="preserve"> </w:t>
      </w:r>
    </w:p>
    <w:p w14:paraId="5C219819" w14:textId="77777777" w:rsidR="00003245" w:rsidRPr="00003245" w:rsidRDefault="00003245" w:rsidP="00FE5F5E">
      <w:pPr>
        <w:pStyle w:val="ListParagraph"/>
        <w:rPr>
          <w:rFonts w:ascii="Segoe UI" w:hAnsi="Segoe UI" w:cs="Segoe UI"/>
          <w:color w:val="232629"/>
          <w:sz w:val="23"/>
          <w:szCs w:val="23"/>
          <w:shd w:val="clear" w:color="auto" w:fill="FFFFFF"/>
        </w:rPr>
      </w:pPr>
    </w:p>
    <w:p w14:paraId="7BF4087F" w14:textId="0FD4E754" w:rsidR="005341B5" w:rsidRDefault="005341B5" w:rsidP="009C033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D1D9C">
        <w:rPr>
          <w:sz w:val="24"/>
          <w:szCs w:val="24"/>
        </w:rPr>
        <w:t xml:space="preserve">Give a big-Oh characterization, in terms of </w:t>
      </w:r>
      <w:r w:rsidRPr="00E41118">
        <w:rPr>
          <w:b/>
          <w:sz w:val="24"/>
          <w:szCs w:val="24"/>
        </w:rPr>
        <w:t>n</w:t>
      </w:r>
      <w:r w:rsidRPr="00ED1D9C">
        <w:rPr>
          <w:sz w:val="24"/>
          <w:szCs w:val="24"/>
        </w:rPr>
        <w:t xml:space="preserve">, of the running time of the </w:t>
      </w:r>
      <w:r w:rsidRPr="00E41118">
        <w:rPr>
          <w:b/>
          <w:sz w:val="24"/>
          <w:szCs w:val="24"/>
        </w:rPr>
        <w:t>example4</w:t>
      </w:r>
      <w:r w:rsidRPr="00ED1D9C">
        <w:rPr>
          <w:sz w:val="24"/>
          <w:szCs w:val="24"/>
        </w:rPr>
        <w:t xml:space="preserve"> method from </w:t>
      </w:r>
      <w:r w:rsidR="00E41118" w:rsidRPr="00E41118">
        <w:rPr>
          <w:b/>
          <w:sz w:val="24"/>
          <w:szCs w:val="24"/>
        </w:rPr>
        <w:t>Exercises.java</w:t>
      </w:r>
      <w:r w:rsidR="00E41118" w:rsidRPr="00ED1D9C">
        <w:rPr>
          <w:sz w:val="24"/>
          <w:szCs w:val="24"/>
        </w:rPr>
        <w:t xml:space="preserve"> </w:t>
      </w:r>
      <w:r w:rsidRPr="00ED1D9C">
        <w:rPr>
          <w:sz w:val="24"/>
          <w:szCs w:val="24"/>
        </w:rPr>
        <w:t>class in Lesson 4 examples.</w:t>
      </w:r>
    </w:p>
    <w:p w14:paraId="3BF842EF" w14:textId="77777777" w:rsidR="00175531" w:rsidRDefault="00003245" w:rsidP="004D27DB">
      <w:pPr>
        <w:pStyle w:val="ListParagraph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Ans- </w:t>
      </w:r>
      <w:r w:rsidR="004D27DB">
        <w:rPr>
          <w:sz w:val="24"/>
          <w:szCs w:val="24"/>
        </w:rPr>
        <w:t xml:space="preserve">There is one “for” loop for n and code will run for n time in for loop that’s why we can say that running time complexity is </w:t>
      </w:r>
    </w:p>
    <w:p w14:paraId="4E551687" w14:textId="7A9B8989" w:rsidR="004D27DB" w:rsidRPr="00FE5F5E" w:rsidRDefault="004D27DB" w:rsidP="004D27DB">
      <w:pPr>
        <w:pStyle w:val="ListParagraph"/>
        <w:rPr>
          <w:b/>
          <w:bCs/>
          <w:sz w:val="24"/>
          <w:szCs w:val="24"/>
        </w:rPr>
      </w:pPr>
      <w:r w:rsidRPr="00FE5F5E">
        <w:rPr>
          <w:b/>
          <w:bCs/>
          <w:sz w:val="24"/>
          <w:szCs w:val="24"/>
        </w:rPr>
        <w:t>O(n).</w:t>
      </w:r>
    </w:p>
    <w:p w14:paraId="75BB38BC" w14:textId="314E15CE" w:rsidR="00003245" w:rsidRPr="004D27DB" w:rsidRDefault="00003245" w:rsidP="00003245">
      <w:pPr>
        <w:pStyle w:val="ListParagraph"/>
        <w:rPr>
          <w:sz w:val="24"/>
          <w:szCs w:val="24"/>
        </w:rPr>
      </w:pPr>
    </w:p>
    <w:p w14:paraId="5BF6E5C6" w14:textId="2F7A126D" w:rsidR="00366944" w:rsidRPr="004D27DB" w:rsidRDefault="005341B5" w:rsidP="009C033F">
      <w:pPr>
        <w:pStyle w:val="ListParagraph"/>
        <w:numPr>
          <w:ilvl w:val="0"/>
          <w:numId w:val="2"/>
        </w:numPr>
        <w:rPr>
          <w:sz w:val="24"/>
        </w:rPr>
      </w:pPr>
      <w:r w:rsidRPr="00ED1D9C">
        <w:rPr>
          <w:sz w:val="24"/>
          <w:szCs w:val="24"/>
        </w:rPr>
        <w:t xml:space="preserve">Give a big-Oh characterization, in terms of </w:t>
      </w:r>
      <w:r w:rsidRPr="00E41118">
        <w:rPr>
          <w:b/>
          <w:sz w:val="24"/>
          <w:szCs w:val="24"/>
        </w:rPr>
        <w:t>n</w:t>
      </w:r>
      <w:r w:rsidRPr="00ED1D9C">
        <w:rPr>
          <w:sz w:val="24"/>
          <w:szCs w:val="24"/>
        </w:rPr>
        <w:t xml:space="preserve">, of the running time of the </w:t>
      </w:r>
      <w:r w:rsidRPr="00E41118">
        <w:rPr>
          <w:b/>
          <w:sz w:val="24"/>
          <w:szCs w:val="24"/>
        </w:rPr>
        <w:t>example5</w:t>
      </w:r>
      <w:r w:rsidRPr="00ED1D9C">
        <w:rPr>
          <w:sz w:val="24"/>
          <w:szCs w:val="24"/>
        </w:rPr>
        <w:t xml:space="preserve"> method from </w:t>
      </w:r>
      <w:r w:rsidR="00E41118" w:rsidRPr="00E41118">
        <w:rPr>
          <w:b/>
          <w:sz w:val="24"/>
          <w:szCs w:val="24"/>
        </w:rPr>
        <w:t>Exercises.java</w:t>
      </w:r>
      <w:r w:rsidR="00E41118" w:rsidRPr="00ED1D9C">
        <w:rPr>
          <w:sz w:val="24"/>
          <w:szCs w:val="24"/>
        </w:rPr>
        <w:t xml:space="preserve"> </w:t>
      </w:r>
      <w:r w:rsidRPr="00ED1D9C">
        <w:rPr>
          <w:sz w:val="24"/>
          <w:szCs w:val="24"/>
        </w:rPr>
        <w:t>class in Lesson 4 examples.</w:t>
      </w:r>
    </w:p>
    <w:p w14:paraId="7921BD41" w14:textId="428AA8CF" w:rsidR="004D27DB" w:rsidRDefault="004D27DB" w:rsidP="004D27DB">
      <w:pPr>
        <w:pStyle w:val="ListParagraph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Ans- </w:t>
      </w:r>
      <w:r>
        <w:rPr>
          <w:sz w:val="24"/>
          <w:szCs w:val="24"/>
        </w:rPr>
        <w:t xml:space="preserve"> There is 3 nested loop </w:t>
      </w:r>
    </w:p>
    <w:p w14:paraId="5C7ADCA9" w14:textId="18996578" w:rsidR="004D27DB" w:rsidRPr="00B1712F" w:rsidRDefault="004D27DB" w:rsidP="004D27DB">
      <w:pPr>
        <w:pStyle w:val="ListParagraph"/>
        <w:numPr>
          <w:ilvl w:val="0"/>
          <w:numId w:val="4"/>
        </w:numPr>
        <w:rPr>
          <w:sz w:val="24"/>
        </w:rPr>
      </w:pPr>
      <w:r>
        <w:rPr>
          <w:sz w:val="24"/>
          <w:szCs w:val="24"/>
        </w:rPr>
        <w:t xml:space="preserve"> </w:t>
      </w:r>
      <w:r w:rsidR="00B1712F">
        <w:rPr>
          <w:sz w:val="24"/>
          <w:szCs w:val="24"/>
        </w:rPr>
        <w:t>N times</w:t>
      </w:r>
    </w:p>
    <w:p w14:paraId="744754F0" w14:textId="32B1C5FE" w:rsidR="00B1712F" w:rsidRPr="00B1712F" w:rsidRDefault="00B1712F" w:rsidP="004D27DB">
      <w:pPr>
        <w:pStyle w:val="ListParagraph"/>
        <w:numPr>
          <w:ilvl w:val="0"/>
          <w:numId w:val="4"/>
        </w:numPr>
        <w:rPr>
          <w:sz w:val="24"/>
        </w:rPr>
      </w:pPr>
      <w:r>
        <w:rPr>
          <w:sz w:val="24"/>
          <w:szCs w:val="24"/>
        </w:rPr>
        <w:t>N times</w:t>
      </w:r>
    </w:p>
    <w:p w14:paraId="69057FE8" w14:textId="227D3402" w:rsidR="00B1712F" w:rsidRPr="003F0197" w:rsidRDefault="00B1712F" w:rsidP="004D27DB">
      <w:pPr>
        <w:pStyle w:val="ListParagraph"/>
        <w:numPr>
          <w:ilvl w:val="0"/>
          <w:numId w:val="4"/>
        </w:numPr>
        <w:rPr>
          <w:sz w:val="24"/>
        </w:rPr>
      </w:pPr>
      <w:r>
        <w:rPr>
          <w:sz w:val="24"/>
          <w:szCs w:val="24"/>
        </w:rPr>
        <w:t xml:space="preserve">0 to </w:t>
      </w:r>
    </w:p>
    <w:p w14:paraId="3840E554" w14:textId="4BA151F1" w:rsidR="003F0197" w:rsidRDefault="003F0197" w:rsidP="003F0197">
      <w:pPr>
        <w:ind w:left="720"/>
        <w:rPr>
          <w:sz w:val="24"/>
        </w:rPr>
      </w:pPr>
      <w:r>
        <w:rPr>
          <w:sz w:val="24"/>
        </w:rPr>
        <w:t>Inside 2 loop is same as question c we can convert into 2 loop</w:t>
      </w:r>
    </w:p>
    <w:p w14:paraId="06D17255" w14:textId="58CF2A52" w:rsidR="003F0197" w:rsidRDefault="003F0197" w:rsidP="003F0197">
      <w:pPr>
        <w:pStyle w:val="ListParagraph"/>
        <w:numPr>
          <w:ilvl w:val="0"/>
          <w:numId w:val="5"/>
        </w:numPr>
        <w:rPr>
          <w:sz w:val="24"/>
        </w:rPr>
      </w:pPr>
      <w:r>
        <w:rPr>
          <w:sz w:val="24"/>
        </w:rPr>
        <w:t xml:space="preserve">N times </w:t>
      </w:r>
    </w:p>
    <w:p w14:paraId="4C73E6A7" w14:textId="77777777" w:rsidR="003F0197" w:rsidRDefault="003F0197" w:rsidP="00D73AD1">
      <w:pPr>
        <w:pStyle w:val="ListParagraph"/>
        <w:numPr>
          <w:ilvl w:val="0"/>
          <w:numId w:val="5"/>
        </w:numPr>
        <w:rPr>
          <w:sz w:val="24"/>
        </w:rPr>
      </w:pPr>
      <w:r w:rsidRPr="003F0197">
        <w:rPr>
          <w:sz w:val="24"/>
        </w:rPr>
        <w:t>O(N</w:t>
      </w:r>
      <w:r w:rsidRPr="003F0197">
        <w:rPr>
          <w:sz w:val="24"/>
          <w:vertAlign w:val="superscript"/>
        </w:rPr>
        <w:t>2</w:t>
      </w:r>
      <w:r w:rsidRPr="003F0197">
        <w:rPr>
          <w:sz w:val="24"/>
        </w:rPr>
        <w:t>)</w:t>
      </w:r>
      <w:r w:rsidRPr="003F0197">
        <w:rPr>
          <w:sz w:val="24"/>
          <w:vertAlign w:val="superscript"/>
        </w:rPr>
        <w:t xml:space="preserve"> </w:t>
      </w:r>
    </w:p>
    <w:p w14:paraId="1557E511" w14:textId="12A28734" w:rsidR="003F0197" w:rsidRDefault="003F0197" w:rsidP="003F0197">
      <w:pPr>
        <w:pStyle w:val="ListParagraph"/>
        <w:ind w:left="1080"/>
        <w:rPr>
          <w:sz w:val="24"/>
        </w:rPr>
      </w:pPr>
      <w:r w:rsidRPr="003F0197">
        <w:rPr>
          <w:sz w:val="24"/>
        </w:rPr>
        <w:t>Now we can</w:t>
      </w:r>
      <w:r>
        <w:rPr>
          <w:sz w:val="24"/>
        </w:rPr>
        <w:t xml:space="preserve"> use </w:t>
      </w:r>
      <w:r w:rsidR="00175531">
        <w:rPr>
          <w:sz w:val="24"/>
        </w:rPr>
        <w:t>these two nested loops</w:t>
      </w:r>
      <w:r>
        <w:rPr>
          <w:sz w:val="24"/>
        </w:rPr>
        <w:t xml:space="preserve"> and calculate</w:t>
      </w:r>
    </w:p>
    <w:p w14:paraId="086C12EE" w14:textId="77777777" w:rsidR="00175531" w:rsidRDefault="003F0197" w:rsidP="003F0197">
      <w:pPr>
        <w:pStyle w:val="ListParagraph"/>
        <w:ind w:left="1080"/>
        <w:rPr>
          <w:sz w:val="24"/>
        </w:rPr>
      </w:pPr>
      <w:r>
        <w:rPr>
          <w:sz w:val="24"/>
        </w:rPr>
        <w:t xml:space="preserve">Answer is </w:t>
      </w:r>
    </w:p>
    <w:p w14:paraId="33187E3A" w14:textId="6C07353C" w:rsidR="003F0197" w:rsidRPr="003F0197" w:rsidRDefault="00175531" w:rsidP="003F0197">
      <w:pPr>
        <w:pStyle w:val="ListParagraph"/>
        <w:ind w:left="1080"/>
        <w:rPr>
          <w:sz w:val="24"/>
        </w:rPr>
      </w:pPr>
      <w:r w:rsidRPr="00175531">
        <w:rPr>
          <w:b/>
          <w:bCs/>
          <w:sz w:val="24"/>
        </w:rPr>
        <w:t>O(n</w:t>
      </w:r>
      <w:r w:rsidR="00374C9E">
        <w:rPr>
          <w:b/>
          <w:bCs/>
          <w:sz w:val="24"/>
          <w:vertAlign w:val="superscript"/>
        </w:rPr>
        <w:t>3</w:t>
      </w:r>
      <w:r w:rsidRPr="00175531">
        <w:rPr>
          <w:b/>
          <w:bCs/>
          <w:sz w:val="24"/>
        </w:rPr>
        <w:t>)</w:t>
      </w:r>
    </w:p>
    <w:p w14:paraId="29D9BDAA" w14:textId="77777777" w:rsidR="00366944" w:rsidRDefault="00366944" w:rsidP="00366944">
      <w:pPr>
        <w:rPr>
          <w:sz w:val="24"/>
        </w:rPr>
      </w:pPr>
    </w:p>
    <w:p w14:paraId="214DE958" w14:textId="77777777" w:rsidR="00366944" w:rsidRPr="00366944" w:rsidRDefault="00366944" w:rsidP="00366944">
      <w:pPr>
        <w:rPr>
          <w:sz w:val="24"/>
        </w:rPr>
      </w:pPr>
      <w:r>
        <w:rPr>
          <w:sz w:val="24"/>
        </w:rPr>
        <w:t>For each of the above questions, use comments in the code to provide the results and a brief explanation.</w:t>
      </w:r>
    </w:p>
    <w:p w14:paraId="44FD8C7E" w14:textId="57DFA5A5" w:rsidR="0080283C" w:rsidRPr="00366944" w:rsidRDefault="005341B5" w:rsidP="00366944">
      <w:pPr>
        <w:rPr>
          <w:sz w:val="24"/>
        </w:rPr>
      </w:pP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="00FA1F49">
        <w:rPr>
          <w:sz w:val="24"/>
        </w:rPr>
        <w:tab/>
      </w:r>
      <w:r w:rsidR="00FA1F49">
        <w:rPr>
          <w:sz w:val="24"/>
        </w:rPr>
        <w:tab/>
      </w:r>
      <w:r w:rsidR="00FA1F49">
        <w:rPr>
          <w:sz w:val="24"/>
        </w:rPr>
        <w:tab/>
      </w:r>
      <w:r w:rsidR="00FA1F49">
        <w:rPr>
          <w:sz w:val="24"/>
        </w:rPr>
        <w:tab/>
      </w:r>
      <w:r w:rsidR="00FA1F49">
        <w:rPr>
          <w:sz w:val="24"/>
        </w:rPr>
        <w:tab/>
        <w:t>(</w:t>
      </w:r>
      <w:r w:rsidR="00E53FDF">
        <w:rPr>
          <w:sz w:val="24"/>
        </w:rPr>
        <w:t>5</w:t>
      </w:r>
      <w:r w:rsidR="000D50C0" w:rsidRPr="00366944">
        <w:rPr>
          <w:sz w:val="24"/>
        </w:rPr>
        <w:t xml:space="preserve"> marks)</w:t>
      </w:r>
    </w:p>
    <w:p w14:paraId="49AF0105" w14:textId="77777777" w:rsidR="000B7C15" w:rsidRDefault="000B7C15" w:rsidP="0080283C">
      <w:pPr>
        <w:rPr>
          <w:b/>
          <w:sz w:val="24"/>
          <w:u w:val="single"/>
        </w:rPr>
      </w:pPr>
    </w:p>
    <w:p w14:paraId="7D71AB16" w14:textId="77777777" w:rsidR="002D2BDE" w:rsidRDefault="002D2BDE" w:rsidP="0080283C">
      <w:pPr>
        <w:rPr>
          <w:b/>
          <w:sz w:val="24"/>
          <w:u w:val="single"/>
        </w:rPr>
      </w:pPr>
    </w:p>
    <w:p w14:paraId="4E03881A" w14:textId="25B0747D" w:rsidR="0080283C" w:rsidRPr="003E21BE" w:rsidRDefault="0080283C" w:rsidP="0080283C">
      <w:pPr>
        <w:rPr>
          <w:b/>
          <w:sz w:val="24"/>
          <w:u w:val="single"/>
        </w:rPr>
      </w:pPr>
      <w:r w:rsidRPr="003E21BE">
        <w:rPr>
          <w:b/>
          <w:sz w:val="24"/>
          <w:u w:val="single"/>
        </w:rPr>
        <w:t>Exercise 2</w:t>
      </w:r>
    </w:p>
    <w:p w14:paraId="78892E79" w14:textId="77777777" w:rsidR="0080283C" w:rsidRDefault="0080283C" w:rsidP="0080283C">
      <w:pPr>
        <w:rPr>
          <w:sz w:val="24"/>
        </w:rPr>
      </w:pPr>
    </w:p>
    <w:p w14:paraId="271AFABB" w14:textId="2C691C2A" w:rsidR="00AC0313" w:rsidRDefault="00AC0313" w:rsidP="00932DEA">
      <w:pPr>
        <w:rPr>
          <w:sz w:val="24"/>
        </w:rPr>
      </w:pPr>
      <w:r w:rsidRPr="00650000">
        <w:rPr>
          <w:sz w:val="24"/>
        </w:rPr>
        <w:t xml:space="preserve">Perform an </w:t>
      </w:r>
      <w:r w:rsidRPr="00846140">
        <w:rPr>
          <w:b/>
          <w:sz w:val="24"/>
        </w:rPr>
        <w:t>experimental analysis</w:t>
      </w:r>
      <w:r w:rsidRPr="00650000">
        <w:rPr>
          <w:sz w:val="24"/>
        </w:rPr>
        <w:t xml:space="preserve"> of the two algorithms </w:t>
      </w:r>
      <w:r w:rsidRPr="00E5532E">
        <w:rPr>
          <w:i/>
          <w:sz w:val="24"/>
        </w:rPr>
        <w:t>prefixAverage1</w:t>
      </w:r>
      <w:r w:rsidRPr="00650000">
        <w:rPr>
          <w:sz w:val="24"/>
        </w:rPr>
        <w:t xml:space="preserve"> and </w:t>
      </w:r>
      <w:r w:rsidRPr="00E5532E">
        <w:rPr>
          <w:i/>
          <w:sz w:val="24"/>
        </w:rPr>
        <w:t>prefixAverage2</w:t>
      </w:r>
      <w:r w:rsidRPr="00650000">
        <w:rPr>
          <w:sz w:val="24"/>
        </w:rPr>
        <w:t>,</w:t>
      </w:r>
      <w:r>
        <w:rPr>
          <w:sz w:val="24"/>
        </w:rPr>
        <w:t xml:space="preserve"> posted in the </w:t>
      </w:r>
      <w:r w:rsidRPr="00AB4FF8">
        <w:rPr>
          <w:b/>
          <w:noProof/>
          <w:sz w:val="24"/>
          <w:szCs w:val="24"/>
        </w:rPr>
        <w:t>eCentennial</w:t>
      </w:r>
      <w:r>
        <w:rPr>
          <w:sz w:val="24"/>
          <w:szCs w:val="24"/>
        </w:rPr>
        <w:t xml:space="preserve"> </w:t>
      </w:r>
      <w:r>
        <w:rPr>
          <w:sz w:val="24"/>
        </w:rPr>
        <w:t>module “</w:t>
      </w:r>
      <w:r w:rsidRPr="002911BD">
        <w:rPr>
          <w:sz w:val="24"/>
        </w:rPr>
        <w:t>Lesson Examples</w:t>
      </w:r>
      <w:r w:rsidR="00AF729A">
        <w:rPr>
          <w:sz w:val="24"/>
        </w:rPr>
        <w:t xml:space="preserve"> (from textbook)</w:t>
      </w:r>
      <w:r>
        <w:rPr>
          <w:sz w:val="24"/>
        </w:rPr>
        <w:t>”</w:t>
      </w:r>
      <w:r w:rsidRPr="00650000">
        <w:rPr>
          <w:sz w:val="24"/>
        </w:rPr>
        <w:t xml:space="preserve">. </w:t>
      </w:r>
      <w:r>
        <w:rPr>
          <w:sz w:val="24"/>
        </w:rPr>
        <w:t>V</w:t>
      </w:r>
      <w:r w:rsidRPr="00650000">
        <w:rPr>
          <w:sz w:val="24"/>
        </w:rPr>
        <w:t>isualize their running times as a function of</w:t>
      </w:r>
      <w:r>
        <w:rPr>
          <w:sz w:val="24"/>
        </w:rPr>
        <w:t xml:space="preserve"> </w:t>
      </w:r>
      <w:r w:rsidRPr="00650000">
        <w:rPr>
          <w:sz w:val="24"/>
        </w:rPr>
        <w:t xml:space="preserve">the input size with a </w:t>
      </w:r>
      <w:r w:rsidRPr="00E41118">
        <w:rPr>
          <w:b/>
          <w:sz w:val="24"/>
        </w:rPr>
        <w:t>log-log chart</w:t>
      </w:r>
      <w:r>
        <w:rPr>
          <w:b/>
          <w:sz w:val="24"/>
        </w:rPr>
        <w:t xml:space="preserve"> </w:t>
      </w:r>
      <w:r w:rsidRPr="00F149B6">
        <w:rPr>
          <w:bCs/>
          <w:sz w:val="24"/>
        </w:rPr>
        <w:t>(</w:t>
      </w:r>
      <w:r>
        <w:rPr>
          <w:bCs/>
          <w:sz w:val="24"/>
        </w:rPr>
        <w:t xml:space="preserve">A log-log chart is a two-dimensional graph where the x-coordinates and y-coordinates are logarithmic values [base of log should be same in both axes]). </w:t>
      </w:r>
      <w:r w:rsidRPr="00F149B6">
        <w:rPr>
          <w:bCs/>
          <w:sz w:val="24"/>
        </w:rPr>
        <w:t xml:space="preserve">A log calculator can be found in </w:t>
      </w:r>
      <w:hyperlink r:id="rId7" w:history="1">
        <w:r w:rsidRPr="00EA5210">
          <w:rPr>
            <w:rStyle w:val="Hyperlink"/>
            <w:bCs/>
            <w:sz w:val="24"/>
          </w:rPr>
          <w:t>https://www.calculator.net/log-calculator.html</w:t>
        </w:r>
      </w:hyperlink>
      <w:r w:rsidRPr="00650000">
        <w:rPr>
          <w:sz w:val="24"/>
        </w:rPr>
        <w:t>.</w:t>
      </w:r>
      <w:r>
        <w:rPr>
          <w:sz w:val="24"/>
        </w:rPr>
        <w:t xml:space="preserve"> You </w:t>
      </w:r>
      <w:r w:rsidRPr="00100876">
        <w:rPr>
          <w:b/>
          <w:bCs/>
          <w:sz w:val="24"/>
        </w:rPr>
        <w:t>must</w:t>
      </w:r>
      <w:r>
        <w:rPr>
          <w:sz w:val="24"/>
        </w:rPr>
        <w:t xml:space="preserve"> use</w:t>
      </w:r>
      <w:r w:rsidRPr="00191C94">
        <w:rPr>
          <w:sz w:val="24"/>
        </w:rPr>
        <w:t xml:space="preserve"> Java graphical capabilities for visualization</w:t>
      </w:r>
      <w:r>
        <w:rPr>
          <w:sz w:val="24"/>
        </w:rPr>
        <w:t xml:space="preserve">—In this regard, you </w:t>
      </w:r>
      <w:r w:rsidRPr="00915EA7">
        <w:rPr>
          <w:b/>
          <w:bCs/>
          <w:sz w:val="24"/>
        </w:rPr>
        <w:t>must</w:t>
      </w:r>
      <w:r>
        <w:rPr>
          <w:sz w:val="24"/>
        </w:rPr>
        <w:t xml:space="preserve"> use the external libraries </w:t>
      </w:r>
      <w:r w:rsidRPr="00E54C4A">
        <w:rPr>
          <w:b/>
          <w:bCs/>
          <w:sz w:val="24"/>
        </w:rPr>
        <w:t>jcommon-1.0.23.jar</w:t>
      </w:r>
      <w:r w:rsidRPr="00A34192">
        <w:rPr>
          <w:sz w:val="24"/>
        </w:rPr>
        <w:t xml:space="preserve"> </w:t>
      </w:r>
      <w:r>
        <w:rPr>
          <w:sz w:val="24"/>
        </w:rPr>
        <w:t xml:space="preserve">and </w:t>
      </w:r>
      <w:r w:rsidRPr="00E54C4A">
        <w:rPr>
          <w:b/>
          <w:bCs/>
          <w:sz w:val="24"/>
        </w:rPr>
        <w:t>jfreechart-1.0.19.jar</w:t>
      </w:r>
      <w:r>
        <w:rPr>
          <w:sz w:val="24"/>
        </w:rPr>
        <w:t xml:space="preserve">. </w:t>
      </w:r>
      <w:r w:rsidR="001F7BD0">
        <w:rPr>
          <w:sz w:val="24"/>
        </w:rPr>
        <w:t xml:space="preserve">These two libraries are present inside the zip file libraries.zip. </w:t>
      </w:r>
      <w:r>
        <w:rPr>
          <w:sz w:val="24"/>
        </w:rPr>
        <w:t xml:space="preserve">Download </w:t>
      </w:r>
      <w:r w:rsidR="001F7BD0">
        <w:rPr>
          <w:sz w:val="24"/>
        </w:rPr>
        <w:t xml:space="preserve">libraries.zip </w:t>
      </w:r>
      <w:r>
        <w:rPr>
          <w:sz w:val="24"/>
        </w:rPr>
        <w:t xml:space="preserve">from the </w:t>
      </w:r>
      <w:r>
        <w:rPr>
          <w:sz w:val="24"/>
          <w:szCs w:val="24"/>
        </w:rPr>
        <w:t>assignment link</w:t>
      </w:r>
      <w:r>
        <w:rPr>
          <w:sz w:val="24"/>
        </w:rPr>
        <w:t xml:space="preserve"> of </w:t>
      </w:r>
      <w:r w:rsidRPr="00AB4FF8">
        <w:rPr>
          <w:b/>
          <w:noProof/>
          <w:sz w:val="24"/>
          <w:szCs w:val="24"/>
        </w:rPr>
        <w:t>eCentennial</w:t>
      </w:r>
      <w:r w:rsidRPr="00F15EE1">
        <w:rPr>
          <w:bCs/>
          <w:noProof/>
          <w:sz w:val="24"/>
          <w:szCs w:val="24"/>
        </w:rPr>
        <w:t>.</w:t>
      </w:r>
      <w:r>
        <w:rPr>
          <w:bCs/>
          <w:noProof/>
          <w:sz w:val="24"/>
          <w:szCs w:val="24"/>
        </w:rPr>
        <w:t xml:space="preserve"> </w:t>
      </w:r>
      <w:r w:rsidR="001F7BD0">
        <w:rPr>
          <w:bCs/>
          <w:noProof/>
          <w:sz w:val="24"/>
          <w:szCs w:val="24"/>
        </w:rPr>
        <w:t xml:space="preserve">Unzip it and use the two libraries. </w:t>
      </w:r>
      <w:r w:rsidRPr="00F326BE">
        <w:rPr>
          <w:bCs/>
          <w:noProof/>
          <w:sz w:val="24"/>
          <w:szCs w:val="24"/>
        </w:rPr>
        <w:t>You</w:t>
      </w:r>
      <w:r w:rsidRPr="00F326BE">
        <w:rPr>
          <w:b/>
          <w:noProof/>
          <w:sz w:val="24"/>
          <w:szCs w:val="24"/>
        </w:rPr>
        <w:t xml:space="preserve"> must not use any other external libraries.</w:t>
      </w:r>
      <w:r>
        <w:rPr>
          <w:bCs/>
          <w:noProof/>
          <w:sz w:val="24"/>
          <w:szCs w:val="24"/>
        </w:rPr>
        <w:t xml:space="preserve"> Also note that if you search the internet, you </w:t>
      </w:r>
      <w:r w:rsidR="00AF729A">
        <w:rPr>
          <w:bCs/>
          <w:noProof/>
          <w:sz w:val="24"/>
          <w:szCs w:val="24"/>
        </w:rPr>
        <w:t>may</w:t>
      </w:r>
      <w:r>
        <w:rPr>
          <w:bCs/>
          <w:noProof/>
          <w:sz w:val="24"/>
          <w:szCs w:val="24"/>
        </w:rPr>
        <w:t xml:space="preserve"> find examples on how to create a two-dimensional graph with cartesian co-ordinates [i.e. a X-Y graph] using the APIs provided in these two libraries. </w:t>
      </w:r>
      <w:r w:rsidRPr="00F15EE1">
        <w:rPr>
          <w:b/>
          <w:noProof/>
          <w:sz w:val="24"/>
          <w:szCs w:val="24"/>
        </w:rPr>
        <w:t>If you use the code from the internet, please acknowledge the website/author</w:t>
      </w:r>
      <w:r>
        <w:rPr>
          <w:b/>
          <w:noProof/>
          <w:sz w:val="24"/>
          <w:szCs w:val="24"/>
        </w:rPr>
        <w:t xml:space="preserve"> </w:t>
      </w:r>
      <w:r w:rsidRPr="00B51C7D">
        <w:rPr>
          <w:bCs/>
          <w:noProof/>
          <w:sz w:val="24"/>
          <w:szCs w:val="24"/>
        </w:rPr>
        <w:t>as comments in your code.</w:t>
      </w:r>
      <w:r>
        <w:rPr>
          <w:bCs/>
          <w:noProof/>
          <w:sz w:val="24"/>
          <w:szCs w:val="24"/>
        </w:rPr>
        <w:t xml:space="preserve"> There will be </w:t>
      </w:r>
      <w:r w:rsidRPr="00F15EE1">
        <w:rPr>
          <w:b/>
          <w:noProof/>
          <w:sz w:val="24"/>
          <w:szCs w:val="24"/>
        </w:rPr>
        <w:t>no</w:t>
      </w:r>
      <w:r>
        <w:rPr>
          <w:bCs/>
          <w:noProof/>
          <w:sz w:val="24"/>
          <w:szCs w:val="24"/>
        </w:rPr>
        <w:t xml:space="preserve"> </w:t>
      </w:r>
      <w:r w:rsidRPr="00F15EE1">
        <w:rPr>
          <w:b/>
          <w:noProof/>
          <w:sz w:val="24"/>
          <w:szCs w:val="24"/>
        </w:rPr>
        <w:t>deduction of marks</w:t>
      </w:r>
      <w:r>
        <w:rPr>
          <w:bCs/>
          <w:noProof/>
          <w:sz w:val="24"/>
          <w:szCs w:val="24"/>
        </w:rPr>
        <w:t xml:space="preserve"> if you do so</w:t>
      </w:r>
      <w:r>
        <w:rPr>
          <w:sz w:val="24"/>
          <w:szCs w:val="24"/>
        </w:rPr>
        <w:t xml:space="preserve">. </w:t>
      </w:r>
      <w:r>
        <w:rPr>
          <w:sz w:val="24"/>
        </w:rPr>
        <w:t>(</w:t>
      </w:r>
      <w:r w:rsidRPr="000A10DC">
        <w:rPr>
          <w:b/>
          <w:sz w:val="24"/>
        </w:rPr>
        <w:t>Hint</w:t>
      </w:r>
      <w:r w:rsidRPr="00B0539F">
        <w:rPr>
          <w:bCs/>
          <w:sz w:val="24"/>
        </w:rPr>
        <w:t>:</w:t>
      </w:r>
      <w:r w:rsidRPr="00AF25D2">
        <w:rPr>
          <w:sz w:val="24"/>
        </w:rPr>
        <w:t xml:space="preserve"> Choose representative values of the input size </w:t>
      </w:r>
      <w:r w:rsidRPr="00E41118">
        <w:rPr>
          <w:b/>
          <w:sz w:val="24"/>
        </w:rPr>
        <w:t>n</w:t>
      </w:r>
      <w:r w:rsidRPr="00AF25D2">
        <w:rPr>
          <w:sz w:val="24"/>
        </w:rPr>
        <w:t xml:space="preserve">, </w:t>
      </w:r>
      <w:r>
        <w:rPr>
          <w:sz w:val="24"/>
        </w:rPr>
        <w:t xml:space="preserve">similar to </w:t>
      </w:r>
      <w:r w:rsidRPr="00684AAA">
        <w:rPr>
          <w:i/>
          <w:sz w:val="24"/>
        </w:rPr>
        <w:t>StringExperiment.java</w:t>
      </w:r>
      <w:r>
        <w:rPr>
          <w:sz w:val="24"/>
        </w:rPr>
        <w:t xml:space="preserve"> </w:t>
      </w:r>
      <w:r w:rsidR="00763A09">
        <w:rPr>
          <w:sz w:val="24"/>
        </w:rPr>
        <w:t xml:space="preserve">in </w:t>
      </w:r>
      <w:r w:rsidR="00763A09" w:rsidRPr="00AC61FD">
        <w:rPr>
          <w:sz w:val="24"/>
          <w:szCs w:val="24"/>
        </w:rPr>
        <w:t>Lesson</w:t>
      </w:r>
      <w:r w:rsidR="00763A09">
        <w:rPr>
          <w:sz w:val="24"/>
          <w:szCs w:val="24"/>
        </w:rPr>
        <w:t>4</w:t>
      </w:r>
      <w:r w:rsidR="00763A09" w:rsidRPr="00AC61FD">
        <w:rPr>
          <w:sz w:val="24"/>
          <w:szCs w:val="24"/>
        </w:rPr>
        <w:t>Examples</w:t>
      </w:r>
      <w:r w:rsidR="00763A09">
        <w:rPr>
          <w:sz w:val="24"/>
          <w:szCs w:val="24"/>
        </w:rPr>
        <w:t xml:space="preserve"> </w:t>
      </w:r>
      <w:r>
        <w:rPr>
          <w:sz w:val="24"/>
        </w:rPr>
        <w:t xml:space="preserve">posted in the </w:t>
      </w:r>
      <w:r w:rsidRPr="00AB4FF8">
        <w:rPr>
          <w:b/>
          <w:noProof/>
          <w:sz w:val="24"/>
          <w:szCs w:val="24"/>
        </w:rPr>
        <w:t>eCentennial</w:t>
      </w:r>
      <w:r>
        <w:rPr>
          <w:sz w:val="24"/>
          <w:szCs w:val="24"/>
        </w:rPr>
        <w:t xml:space="preserve"> </w:t>
      </w:r>
      <w:r>
        <w:rPr>
          <w:sz w:val="24"/>
        </w:rPr>
        <w:t>module “</w:t>
      </w:r>
      <w:r w:rsidRPr="002911BD">
        <w:rPr>
          <w:sz w:val="24"/>
        </w:rPr>
        <w:t>Lesson Examples (</w:t>
      </w:r>
      <w:r w:rsidR="00AF729A">
        <w:rPr>
          <w:sz w:val="24"/>
        </w:rPr>
        <w:t>from textbook</w:t>
      </w:r>
      <w:r w:rsidRPr="002911BD">
        <w:rPr>
          <w:sz w:val="24"/>
        </w:rPr>
        <w:t>)</w:t>
      </w:r>
      <w:r>
        <w:rPr>
          <w:sz w:val="24"/>
        </w:rPr>
        <w:t>”).</w:t>
      </w:r>
    </w:p>
    <w:p w14:paraId="5263FFD8" w14:textId="36EAC00F" w:rsidR="00636209" w:rsidRDefault="00FA1F49" w:rsidP="00636209">
      <w:pPr>
        <w:pStyle w:val="Default"/>
        <w:ind w:left="7920"/>
        <w:rPr>
          <w:b/>
          <w:bCs/>
          <w:sz w:val="23"/>
          <w:szCs w:val="23"/>
        </w:rPr>
      </w:pPr>
      <w:r>
        <w:t>(</w:t>
      </w:r>
      <w:r w:rsidR="00E53FDF">
        <w:t>5</w:t>
      </w:r>
      <w:r w:rsidR="00636209" w:rsidRPr="00ED1D9C">
        <w:t xml:space="preserve"> marks)</w:t>
      </w:r>
    </w:p>
    <w:p w14:paraId="58B4B26F" w14:textId="77777777" w:rsidR="00D3503E" w:rsidRDefault="00D3503E" w:rsidP="00773606">
      <w:pPr>
        <w:pStyle w:val="Default"/>
        <w:rPr>
          <w:b/>
          <w:bCs/>
          <w:sz w:val="23"/>
          <w:szCs w:val="23"/>
          <w:u w:val="single"/>
        </w:rPr>
      </w:pPr>
    </w:p>
    <w:p w14:paraId="321E980D" w14:textId="77777777" w:rsidR="00D3503E" w:rsidRDefault="00D3503E" w:rsidP="00773606">
      <w:pPr>
        <w:pStyle w:val="Default"/>
        <w:rPr>
          <w:b/>
          <w:bCs/>
          <w:sz w:val="23"/>
          <w:szCs w:val="23"/>
          <w:u w:val="single"/>
        </w:rPr>
      </w:pPr>
    </w:p>
    <w:p w14:paraId="1C7D4BD4" w14:textId="07589A03" w:rsidR="00650000" w:rsidRDefault="00650000" w:rsidP="00773606">
      <w:pPr>
        <w:pStyle w:val="Default"/>
        <w:rPr>
          <w:b/>
          <w:bCs/>
          <w:sz w:val="23"/>
          <w:szCs w:val="23"/>
        </w:rPr>
      </w:pPr>
    </w:p>
    <w:p w14:paraId="547D0317" w14:textId="77777777" w:rsidR="00D33524" w:rsidRDefault="00D33524" w:rsidP="00AA439C">
      <w:pPr>
        <w:rPr>
          <w:rFonts w:ascii="Courier New" w:hAnsi="Courier New" w:cs="Courier New"/>
          <w:bCs/>
          <w:sz w:val="24"/>
          <w:szCs w:val="24"/>
        </w:rPr>
      </w:pPr>
    </w:p>
    <w:p w14:paraId="5AEC7015" w14:textId="77777777" w:rsidR="00BF7C95" w:rsidRPr="00AA439C" w:rsidRDefault="00BF7C95" w:rsidP="00AA439C">
      <w:pPr>
        <w:rPr>
          <w:sz w:val="24"/>
          <w:szCs w:val="24"/>
        </w:rPr>
      </w:pPr>
    </w:p>
    <w:sectPr w:rsidR="00BF7C95" w:rsidRPr="00AA439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C919BD" w14:textId="77777777" w:rsidR="00A242E4" w:rsidRDefault="00A242E4">
      <w:r>
        <w:separator/>
      </w:r>
    </w:p>
  </w:endnote>
  <w:endnote w:type="continuationSeparator" w:id="0">
    <w:p w14:paraId="360D70A1" w14:textId="77777777" w:rsidR="00A242E4" w:rsidRDefault="00A242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CAE9B" w14:textId="77777777" w:rsidR="00F65F02" w:rsidRDefault="00F65F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1CA10" w14:textId="77777777" w:rsidR="00656DF6" w:rsidRDefault="00DB60F9">
    <w:pPr>
      <w:pStyle w:val="Footer"/>
      <w:rPr>
        <w:u w:val="single"/>
      </w:rPr>
    </w:pPr>
    <w:r>
      <w:rPr>
        <w:u w:val="single"/>
      </w:rPr>
      <w:t>Lab</w:t>
    </w:r>
    <w:r w:rsidR="00656DF6">
      <w:rPr>
        <w:u w:val="single"/>
      </w:rPr>
      <w:t xml:space="preserve"> #</w:t>
    </w:r>
    <w:r>
      <w:rPr>
        <w:u w:val="single"/>
      </w:rPr>
      <w:t>1</w:t>
    </w:r>
    <w:r w:rsidR="009C52C8">
      <w:rPr>
        <w:u w:val="single"/>
      </w:rPr>
      <w:t xml:space="preserve"> </w:t>
    </w:r>
    <w:r w:rsidR="00656DF6">
      <w:rPr>
        <w:u w:val="single"/>
      </w:rPr>
      <w:t xml:space="preserve">      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087F99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087F99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EEA5A" w14:textId="77777777" w:rsidR="00F65F02" w:rsidRDefault="00F65F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F1F8C3" w14:textId="77777777" w:rsidR="00A242E4" w:rsidRDefault="00A242E4">
      <w:r>
        <w:separator/>
      </w:r>
    </w:p>
  </w:footnote>
  <w:footnote w:type="continuationSeparator" w:id="0">
    <w:p w14:paraId="4DE390D8" w14:textId="77777777" w:rsidR="00A242E4" w:rsidRDefault="00A242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3D5DC" w14:textId="77777777" w:rsidR="00F65F02" w:rsidRDefault="00F65F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621E4" w14:textId="77777777" w:rsidR="00656DF6" w:rsidRDefault="00FE4EBA">
    <w:pPr>
      <w:pStyle w:val="Header"/>
      <w:rPr>
        <w:u w:val="single"/>
      </w:rPr>
    </w:pPr>
    <w:r>
      <w:rPr>
        <w:u w:val="single"/>
      </w:rPr>
      <w:t>Data Structures and Algorithms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25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FC955" w14:textId="77777777" w:rsidR="00F65F02" w:rsidRDefault="00F65F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25944A96"/>
    <w:multiLevelType w:val="hybridMultilevel"/>
    <w:tmpl w:val="33CEC06E"/>
    <w:lvl w:ilvl="0" w:tplc="8974892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B764004"/>
    <w:multiLevelType w:val="hybridMultilevel"/>
    <w:tmpl w:val="C27EE4F6"/>
    <w:lvl w:ilvl="0" w:tplc="7760F84A">
      <w:start w:val="1"/>
      <w:numFmt w:val="decimal"/>
      <w:lvlText w:val="%1)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5AF235F4"/>
    <w:multiLevelType w:val="hybridMultilevel"/>
    <w:tmpl w:val="FD762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CD6B2C"/>
    <w:multiLevelType w:val="hybridMultilevel"/>
    <w:tmpl w:val="88E430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674090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 w16cid:durableId="1849976771">
    <w:abstractNumId w:val="4"/>
  </w:num>
  <w:num w:numId="3" w16cid:durableId="322003496">
    <w:abstractNumId w:val="3"/>
  </w:num>
  <w:num w:numId="4" w16cid:durableId="948244512">
    <w:abstractNumId w:val="2"/>
  </w:num>
  <w:num w:numId="5" w16cid:durableId="811025857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mwrAUATtt9CSwAAAA="/>
  </w:docVars>
  <w:rsids>
    <w:rsidRoot w:val="00FB4933"/>
    <w:rsid w:val="00003245"/>
    <w:rsid w:val="00005AB6"/>
    <w:rsid w:val="00013964"/>
    <w:rsid w:val="00022A82"/>
    <w:rsid w:val="000350FA"/>
    <w:rsid w:val="000352F3"/>
    <w:rsid w:val="00044C9A"/>
    <w:rsid w:val="000452F6"/>
    <w:rsid w:val="00046EDA"/>
    <w:rsid w:val="00051D22"/>
    <w:rsid w:val="000524F2"/>
    <w:rsid w:val="00064CC4"/>
    <w:rsid w:val="0006515F"/>
    <w:rsid w:val="00087F99"/>
    <w:rsid w:val="00096726"/>
    <w:rsid w:val="000A10DC"/>
    <w:rsid w:val="000B0AFE"/>
    <w:rsid w:val="000B289E"/>
    <w:rsid w:val="000B7C15"/>
    <w:rsid w:val="000D44D9"/>
    <w:rsid w:val="000D50C0"/>
    <w:rsid w:val="000D516D"/>
    <w:rsid w:val="000F5F9A"/>
    <w:rsid w:val="00117C7A"/>
    <w:rsid w:val="001270AB"/>
    <w:rsid w:val="00134E06"/>
    <w:rsid w:val="0014387A"/>
    <w:rsid w:val="00147A01"/>
    <w:rsid w:val="001522B4"/>
    <w:rsid w:val="00167A6C"/>
    <w:rsid w:val="00175531"/>
    <w:rsid w:val="0019349B"/>
    <w:rsid w:val="001956FA"/>
    <w:rsid w:val="001A0DB4"/>
    <w:rsid w:val="001A2BE1"/>
    <w:rsid w:val="001A339A"/>
    <w:rsid w:val="001B2A44"/>
    <w:rsid w:val="001D0EAB"/>
    <w:rsid w:val="001F7BD0"/>
    <w:rsid w:val="002064C5"/>
    <w:rsid w:val="002129FF"/>
    <w:rsid w:val="00240AB3"/>
    <w:rsid w:val="002449B1"/>
    <w:rsid w:val="00261691"/>
    <w:rsid w:val="00271F38"/>
    <w:rsid w:val="002758C8"/>
    <w:rsid w:val="00280B97"/>
    <w:rsid w:val="00281700"/>
    <w:rsid w:val="00281B09"/>
    <w:rsid w:val="00284B90"/>
    <w:rsid w:val="00291174"/>
    <w:rsid w:val="002A0140"/>
    <w:rsid w:val="002A490D"/>
    <w:rsid w:val="002B0459"/>
    <w:rsid w:val="002C0B05"/>
    <w:rsid w:val="002C0B10"/>
    <w:rsid w:val="002D04FF"/>
    <w:rsid w:val="002D2BDE"/>
    <w:rsid w:val="002D527C"/>
    <w:rsid w:val="002E18C5"/>
    <w:rsid w:val="002F14FF"/>
    <w:rsid w:val="00301A50"/>
    <w:rsid w:val="00310083"/>
    <w:rsid w:val="003160C9"/>
    <w:rsid w:val="0031796A"/>
    <w:rsid w:val="00321FCB"/>
    <w:rsid w:val="0033162D"/>
    <w:rsid w:val="00360843"/>
    <w:rsid w:val="00366944"/>
    <w:rsid w:val="003725B3"/>
    <w:rsid w:val="00374C9E"/>
    <w:rsid w:val="00381107"/>
    <w:rsid w:val="0038193F"/>
    <w:rsid w:val="003842C3"/>
    <w:rsid w:val="00385618"/>
    <w:rsid w:val="00390356"/>
    <w:rsid w:val="003944C1"/>
    <w:rsid w:val="00396838"/>
    <w:rsid w:val="003D2135"/>
    <w:rsid w:val="003D7EA7"/>
    <w:rsid w:val="003E71AB"/>
    <w:rsid w:val="003F0197"/>
    <w:rsid w:val="003F0FCB"/>
    <w:rsid w:val="0045718C"/>
    <w:rsid w:val="0045759F"/>
    <w:rsid w:val="00462108"/>
    <w:rsid w:val="00466E6D"/>
    <w:rsid w:val="00470C23"/>
    <w:rsid w:val="004735BD"/>
    <w:rsid w:val="004813FF"/>
    <w:rsid w:val="00487787"/>
    <w:rsid w:val="00490989"/>
    <w:rsid w:val="0049349F"/>
    <w:rsid w:val="004C01C6"/>
    <w:rsid w:val="004C0FDE"/>
    <w:rsid w:val="004C1E44"/>
    <w:rsid w:val="004D27DB"/>
    <w:rsid w:val="004D456C"/>
    <w:rsid w:val="004E12D4"/>
    <w:rsid w:val="004E19A9"/>
    <w:rsid w:val="00501FE0"/>
    <w:rsid w:val="005046C9"/>
    <w:rsid w:val="00521C25"/>
    <w:rsid w:val="00524A7D"/>
    <w:rsid w:val="005341B5"/>
    <w:rsid w:val="00544AFB"/>
    <w:rsid w:val="00552841"/>
    <w:rsid w:val="00561A7C"/>
    <w:rsid w:val="005662DC"/>
    <w:rsid w:val="00570193"/>
    <w:rsid w:val="0057760A"/>
    <w:rsid w:val="00583927"/>
    <w:rsid w:val="00587D41"/>
    <w:rsid w:val="005B1AF2"/>
    <w:rsid w:val="005B3EBD"/>
    <w:rsid w:val="005C13C8"/>
    <w:rsid w:val="005C272A"/>
    <w:rsid w:val="005C5652"/>
    <w:rsid w:val="005C7BC1"/>
    <w:rsid w:val="005D0631"/>
    <w:rsid w:val="005D10C7"/>
    <w:rsid w:val="005D545E"/>
    <w:rsid w:val="005E378E"/>
    <w:rsid w:val="005F4127"/>
    <w:rsid w:val="005F58C0"/>
    <w:rsid w:val="005F74AF"/>
    <w:rsid w:val="00603F84"/>
    <w:rsid w:val="00606E47"/>
    <w:rsid w:val="006075F3"/>
    <w:rsid w:val="00610E7E"/>
    <w:rsid w:val="006341A7"/>
    <w:rsid w:val="00635782"/>
    <w:rsid w:val="00636209"/>
    <w:rsid w:val="0063779B"/>
    <w:rsid w:val="00643240"/>
    <w:rsid w:val="00650000"/>
    <w:rsid w:val="00655BCB"/>
    <w:rsid w:val="00656DF6"/>
    <w:rsid w:val="00671132"/>
    <w:rsid w:val="00680348"/>
    <w:rsid w:val="00684AAA"/>
    <w:rsid w:val="00685DA2"/>
    <w:rsid w:val="00690A56"/>
    <w:rsid w:val="00693554"/>
    <w:rsid w:val="006A1CCD"/>
    <w:rsid w:val="006A701A"/>
    <w:rsid w:val="006B4D06"/>
    <w:rsid w:val="006D01C7"/>
    <w:rsid w:val="006D186D"/>
    <w:rsid w:val="006D1C0D"/>
    <w:rsid w:val="006E3905"/>
    <w:rsid w:val="006E47E4"/>
    <w:rsid w:val="00714FE0"/>
    <w:rsid w:val="00725D22"/>
    <w:rsid w:val="007341A2"/>
    <w:rsid w:val="00740D17"/>
    <w:rsid w:val="00742BC8"/>
    <w:rsid w:val="0074367D"/>
    <w:rsid w:val="00743C11"/>
    <w:rsid w:val="0074515E"/>
    <w:rsid w:val="007455E4"/>
    <w:rsid w:val="00746025"/>
    <w:rsid w:val="0075028B"/>
    <w:rsid w:val="00752773"/>
    <w:rsid w:val="00755B81"/>
    <w:rsid w:val="00755F0B"/>
    <w:rsid w:val="00763A09"/>
    <w:rsid w:val="00763D49"/>
    <w:rsid w:val="00773606"/>
    <w:rsid w:val="00793A87"/>
    <w:rsid w:val="00794CE9"/>
    <w:rsid w:val="007A3DB8"/>
    <w:rsid w:val="007A4954"/>
    <w:rsid w:val="007A6C36"/>
    <w:rsid w:val="007C67C4"/>
    <w:rsid w:val="007D0220"/>
    <w:rsid w:val="007D1AE4"/>
    <w:rsid w:val="0080283C"/>
    <w:rsid w:val="00802CDC"/>
    <w:rsid w:val="0080625F"/>
    <w:rsid w:val="00814614"/>
    <w:rsid w:val="008226C2"/>
    <w:rsid w:val="0083383E"/>
    <w:rsid w:val="008349DA"/>
    <w:rsid w:val="00843C85"/>
    <w:rsid w:val="00846140"/>
    <w:rsid w:val="00864F9F"/>
    <w:rsid w:val="00867437"/>
    <w:rsid w:val="008725C4"/>
    <w:rsid w:val="00893BC8"/>
    <w:rsid w:val="008A2FA2"/>
    <w:rsid w:val="008A5FA7"/>
    <w:rsid w:val="008B4864"/>
    <w:rsid w:val="008B554F"/>
    <w:rsid w:val="008B7B34"/>
    <w:rsid w:val="008C2934"/>
    <w:rsid w:val="008C5DBD"/>
    <w:rsid w:val="008C6EE5"/>
    <w:rsid w:val="008C7A8D"/>
    <w:rsid w:val="008E3CCF"/>
    <w:rsid w:val="008F1685"/>
    <w:rsid w:val="00903744"/>
    <w:rsid w:val="00904C46"/>
    <w:rsid w:val="00904CF8"/>
    <w:rsid w:val="00912D1E"/>
    <w:rsid w:val="00917A39"/>
    <w:rsid w:val="00923A92"/>
    <w:rsid w:val="00932DEA"/>
    <w:rsid w:val="00942AF3"/>
    <w:rsid w:val="00945D18"/>
    <w:rsid w:val="00951BFC"/>
    <w:rsid w:val="009576D4"/>
    <w:rsid w:val="009722E0"/>
    <w:rsid w:val="00972D71"/>
    <w:rsid w:val="009840B8"/>
    <w:rsid w:val="00987D1C"/>
    <w:rsid w:val="009928A2"/>
    <w:rsid w:val="009934F7"/>
    <w:rsid w:val="0099559A"/>
    <w:rsid w:val="009A120E"/>
    <w:rsid w:val="009C033F"/>
    <w:rsid w:val="009C52C8"/>
    <w:rsid w:val="009E1B4F"/>
    <w:rsid w:val="009E62C8"/>
    <w:rsid w:val="009F0FB6"/>
    <w:rsid w:val="009F1DBA"/>
    <w:rsid w:val="00A06F0A"/>
    <w:rsid w:val="00A22860"/>
    <w:rsid w:val="00A242E4"/>
    <w:rsid w:val="00A4136A"/>
    <w:rsid w:val="00A57F83"/>
    <w:rsid w:val="00A72569"/>
    <w:rsid w:val="00A902C0"/>
    <w:rsid w:val="00AA0440"/>
    <w:rsid w:val="00AA3FE2"/>
    <w:rsid w:val="00AA439C"/>
    <w:rsid w:val="00AA59A1"/>
    <w:rsid w:val="00AA6B54"/>
    <w:rsid w:val="00AB4FF8"/>
    <w:rsid w:val="00AB5A4F"/>
    <w:rsid w:val="00AC0313"/>
    <w:rsid w:val="00AC0C2A"/>
    <w:rsid w:val="00AC5963"/>
    <w:rsid w:val="00AD15F8"/>
    <w:rsid w:val="00AD408C"/>
    <w:rsid w:val="00AD6BEC"/>
    <w:rsid w:val="00AF0A36"/>
    <w:rsid w:val="00AF25D2"/>
    <w:rsid w:val="00AF6DC7"/>
    <w:rsid w:val="00AF729A"/>
    <w:rsid w:val="00B010E5"/>
    <w:rsid w:val="00B01A73"/>
    <w:rsid w:val="00B057CB"/>
    <w:rsid w:val="00B06472"/>
    <w:rsid w:val="00B1712F"/>
    <w:rsid w:val="00B24C72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66120"/>
    <w:rsid w:val="00B6627A"/>
    <w:rsid w:val="00B6744F"/>
    <w:rsid w:val="00B75F85"/>
    <w:rsid w:val="00B77C7C"/>
    <w:rsid w:val="00B77E54"/>
    <w:rsid w:val="00B84357"/>
    <w:rsid w:val="00B87B3D"/>
    <w:rsid w:val="00BA2EF7"/>
    <w:rsid w:val="00BD25B8"/>
    <w:rsid w:val="00BD3EEE"/>
    <w:rsid w:val="00BD7396"/>
    <w:rsid w:val="00BF6F84"/>
    <w:rsid w:val="00BF7C95"/>
    <w:rsid w:val="00C16C48"/>
    <w:rsid w:val="00C26040"/>
    <w:rsid w:val="00C26F42"/>
    <w:rsid w:val="00C27E6D"/>
    <w:rsid w:val="00C330C0"/>
    <w:rsid w:val="00C34086"/>
    <w:rsid w:val="00C403D7"/>
    <w:rsid w:val="00C45A7C"/>
    <w:rsid w:val="00C62F05"/>
    <w:rsid w:val="00C728EC"/>
    <w:rsid w:val="00C73B24"/>
    <w:rsid w:val="00C818AC"/>
    <w:rsid w:val="00CB3558"/>
    <w:rsid w:val="00CC6688"/>
    <w:rsid w:val="00CD17C3"/>
    <w:rsid w:val="00CE31E5"/>
    <w:rsid w:val="00CF4604"/>
    <w:rsid w:val="00CF6942"/>
    <w:rsid w:val="00CF7B5F"/>
    <w:rsid w:val="00D120A4"/>
    <w:rsid w:val="00D15E2D"/>
    <w:rsid w:val="00D16849"/>
    <w:rsid w:val="00D33524"/>
    <w:rsid w:val="00D33E25"/>
    <w:rsid w:val="00D340F9"/>
    <w:rsid w:val="00D340FF"/>
    <w:rsid w:val="00D3503E"/>
    <w:rsid w:val="00D359A1"/>
    <w:rsid w:val="00D61B0B"/>
    <w:rsid w:val="00D6307C"/>
    <w:rsid w:val="00D65A6F"/>
    <w:rsid w:val="00D778C2"/>
    <w:rsid w:val="00D86105"/>
    <w:rsid w:val="00D87FE6"/>
    <w:rsid w:val="00DB60F9"/>
    <w:rsid w:val="00DB6836"/>
    <w:rsid w:val="00DC7DBB"/>
    <w:rsid w:val="00DD2B69"/>
    <w:rsid w:val="00DD4E04"/>
    <w:rsid w:val="00DD4E5B"/>
    <w:rsid w:val="00DD4FAD"/>
    <w:rsid w:val="00DE1BBF"/>
    <w:rsid w:val="00DE6E7C"/>
    <w:rsid w:val="00DF0F24"/>
    <w:rsid w:val="00E040ED"/>
    <w:rsid w:val="00E0481A"/>
    <w:rsid w:val="00E14D2A"/>
    <w:rsid w:val="00E31571"/>
    <w:rsid w:val="00E4099F"/>
    <w:rsid w:val="00E41118"/>
    <w:rsid w:val="00E53FDF"/>
    <w:rsid w:val="00E5532E"/>
    <w:rsid w:val="00E55F96"/>
    <w:rsid w:val="00E722A7"/>
    <w:rsid w:val="00E729F5"/>
    <w:rsid w:val="00E75A1C"/>
    <w:rsid w:val="00E777A5"/>
    <w:rsid w:val="00E8024B"/>
    <w:rsid w:val="00E83380"/>
    <w:rsid w:val="00EA4BE0"/>
    <w:rsid w:val="00EC59A0"/>
    <w:rsid w:val="00EC634D"/>
    <w:rsid w:val="00ED1D9C"/>
    <w:rsid w:val="00ED5289"/>
    <w:rsid w:val="00EF0AE2"/>
    <w:rsid w:val="00EF16E5"/>
    <w:rsid w:val="00EF2779"/>
    <w:rsid w:val="00F02E2A"/>
    <w:rsid w:val="00F44743"/>
    <w:rsid w:val="00F61A8F"/>
    <w:rsid w:val="00F61C9B"/>
    <w:rsid w:val="00F6267F"/>
    <w:rsid w:val="00F652A9"/>
    <w:rsid w:val="00F65F02"/>
    <w:rsid w:val="00F67EB5"/>
    <w:rsid w:val="00F84C3D"/>
    <w:rsid w:val="00FA1F49"/>
    <w:rsid w:val="00FA31F4"/>
    <w:rsid w:val="00FA7450"/>
    <w:rsid w:val="00FA7B6B"/>
    <w:rsid w:val="00FB08FB"/>
    <w:rsid w:val="00FB2F43"/>
    <w:rsid w:val="00FB3900"/>
    <w:rsid w:val="00FB4933"/>
    <w:rsid w:val="00FC603F"/>
    <w:rsid w:val="00FD171F"/>
    <w:rsid w:val="00FD1F9D"/>
    <w:rsid w:val="00FD5F0E"/>
    <w:rsid w:val="00FE02D2"/>
    <w:rsid w:val="00FE3B21"/>
    <w:rsid w:val="00FE4EBA"/>
    <w:rsid w:val="00FE5F5E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576E05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  <w:style w:type="character" w:styleId="FollowedHyperlink">
    <w:name w:val="FollowedHyperlink"/>
    <w:basedOn w:val="DefaultParagraphFont"/>
    <w:rsid w:val="000A10D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calculator.net/log-calculator.htm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7</TotalTime>
  <Pages>1</Pages>
  <Words>735</Words>
  <Characters>419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4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aaryan patel</cp:lastModifiedBy>
  <cp:revision>35</cp:revision>
  <cp:lastPrinted>2019-09-25T17:39:00Z</cp:lastPrinted>
  <dcterms:created xsi:type="dcterms:W3CDTF">2020-09-10T16:52:00Z</dcterms:created>
  <dcterms:modified xsi:type="dcterms:W3CDTF">2022-06-13T05:01:00Z</dcterms:modified>
</cp:coreProperties>
</file>